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585"/>
        <w:tblW w:w="103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6E3207" w:rsidRPr="00A155F3" w14:paraId="78DB5F14" w14:textId="77777777" w:rsidTr="00636412">
        <w:trPr>
          <w:jc w:val="center"/>
        </w:trPr>
        <w:tc>
          <w:tcPr>
            <w:tcW w:w="10350" w:type="dxa"/>
            <w:shd w:val="clear" w:color="auto" w:fill="D9D9D9" w:themeFill="background1" w:themeFillShade="D9"/>
          </w:tcPr>
          <w:p w14:paraId="2D643894" w14:textId="77777777" w:rsidR="006E3207" w:rsidRPr="00A155F3" w:rsidRDefault="006E3207" w:rsidP="0063641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A155F3">
              <w:rPr>
                <w:rFonts w:asciiTheme="minorHAnsi" w:hAnsiTheme="minorHAnsi" w:cstheme="minorHAnsi"/>
                <w:b/>
                <w:u w:val="single"/>
              </w:rPr>
              <w:t>PRIVACY NOTICE</w:t>
            </w:r>
          </w:p>
        </w:tc>
      </w:tr>
      <w:tr w:rsidR="006E3207" w:rsidRPr="00A155F3" w14:paraId="0F83E4AC" w14:textId="77777777" w:rsidTr="00636412">
        <w:trPr>
          <w:jc w:val="center"/>
        </w:trPr>
        <w:tc>
          <w:tcPr>
            <w:tcW w:w="10350" w:type="dxa"/>
          </w:tcPr>
          <w:p w14:paraId="12DB6FE4" w14:textId="34E3B957" w:rsidR="006E3207" w:rsidRPr="00A155F3" w:rsidRDefault="006E3207" w:rsidP="00636412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155F3">
              <w:rPr>
                <w:rFonts w:asciiTheme="minorHAnsi" w:hAnsiTheme="minorHAnsi" w:cstheme="minorHAnsi"/>
              </w:rPr>
              <w:t xml:space="preserve">Enrollment in the </w:t>
            </w:r>
            <w:r w:rsidR="00AD7BD3">
              <w:rPr>
                <w:rFonts w:asciiTheme="minorHAnsi" w:hAnsiTheme="minorHAnsi" w:cstheme="minorHAnsi"/>
              </w:rPr>
              <w:t>A</w:t>
            </w:r>
            <w:r w:rsidRPr="00A155F3">
              <w:rPr>
                <w:rFonts w:asciiTheme="minorHAnsi" w:hAnsiTheme="minorHAnsi" w:cstheme="minorHAnsi"/>
              </w:rPr>
              <w:t xml:space="preserve">nimal </w:t>
            </w:r>
            <w:r w:rsidR="00AD7BD3">
              <w:rPr>
                <w:rFonts w:asciiTheme="minorHAnsi" w:hAnsiTheme="minorHAnsi" w:cstheme="minorHAnsi"/>
              </w:rPr>
              <w:t>C</w:t>
            </w:r>
            <w:r w:rsidRPr="00A155F3">
              <w:rPr>
                <w:rFonts w:asciiTheme="minorHAnsi" w:hAnsiTheme="minorHAnsi" w:cstheme="minorHAnsi"/>
              </w:rPr>
              <w:t xml:space="preserve">are and </w:t>
            </w:r>
            <w:r w:rsidR="00AD7BD3">
              <w:rPr>
                <w:rFonts w:asciiTheme="minorHAnsi" w:hAnsiTheme="minorHAnsi" w:cstheme="minorHAnsi"/>
              </w:rPr>
              <w:t>U</w:t>
            </w:r>
            <w:r w:rsidRPr="00A155F3">
              <w:rPr>
                <w:rFonts w:asciiTheme="minorHAnsi" w:hAnsiTheme="minorHAnsi" w:cstheme="minorHAnsi"/>
              </w:rPr>
              <w:t xml:space="preserve">se </w:t>
            </w:r>
            <w:r w:rsidR="00AD7BD3">
              <w:rPr>
                <w:rFonts w:asciiTheme="minorHAnsi" w:hAnsiTheme="minorHAnsi" w:cstheme="minorHAnsi"/>
              </w:rPr>
              <w:t>O</w:t>
            </w:r>
            <w:r w:rsidRPr="00A155F3">
              <w:rPr>
                <w:rFonts w:asciiTheme="minorHAnsi" w:hAnsiTheme="minorHAnsi" w:cstheme="minorHAnsi"/>
              </w:rPr>
              <w:t xml:space="preserve">ccupational </w:t>
            </w:r>
            <w:r w:rsidR="00AD7BD3">
              <w:rPr>
                <w:rFonts w:asciiTheme="minorHAnsi" w:hAnsiTheme="minorHAnsi" w:cstheme="minorHAnsi"/>
              </w:rPr>
              <w:t>H</w:t>
            </w:r>
            <w:r w:rsidRPr="00A155F3">
              <w:rPr>
                <w:rFonts w:asciiTheme="minorHAnsi" w:hAnsiTheme="minorHAnsi" w:cstheme="minorHAnsi"/>
              </w:rPr>
              <w:t xml:space="preserve">ealth </w:t>
            </w:r>
            <w:r w:rsidR="00AD7BD3">
              <w:rPr>
                <w:rFonts w:asciiTheme="minorHAnsi" w:hAnsiTheme="minorHAnsi" w:cstheme="minorHAnsi"/>
              </w:rPr>
              <w:t>P</w:t>
            </w:r>
            <w:r w:rsidRPr="00A155F3">
              <w:rPr>
                <w:rFonts w:asciiTheme="minorHAnsi" w:hAnsiTheme="minorHAnsi" w:cstheme="minorHAnsi"/>
              </w:rPr>
              <w:t xml:space="preserve">rogram consists of completing this initial health history form and sending it to </w:t>
            </w:r>
            <w:r w:rsidR="00AD7BD3">
              <w:rPr>
                <w:rFonts w:asciiTheme="minorHAnsi" w:hAnsiTheme="minorHAnsi" w:cstheme="minorHAnsi"/>
              </w:rPr>
              <w:t>the</w:t>
            </w:r>
            <w:r w:rsidR="00AD7BD3">
              <w:t xml:space="preserve"> </w:t>
            </w:r>
            <w:r w:rsidR="00AD7BD3" w:rsidRPr="00AD7BD3">
              <w:rPr>
                <w:rFonts w:asciiTheme="minorHAnsi" w:hAnsiTheme="minorHAnsi" w:cstheme="minorHAnsi"/>
              </w:rPr>
              <w:t>Occupational Health Physician</w:t>
            </w:r>
            <w:r w:rsidRPr="00A155F3">
              <w:rPr>
                <w:rFonts w:asciiTheme="minorHAnsi" w:hAnsiTheme="minorHAnsi" w:cstheme="minorHAnsi"/>
              </w:rPr>
              <w:t xml:space="preserve"> to evaluate the physical risks, processes</w:t>
            </w:r>
            <w:r w:rsidR="00AD7BD3">
              <w:rPr>
                <w:rFonts w:asciiTheme="minorHAnsi" w:hAnsiTheme="minorHAnsi" w:cstheme="minorHAnsi"/>
              </w:rPr>
              <w:t>,</w:t>
            </w:r>
            <w:r w:rsidRPr="00A155F3">
              <w:rPr>
                <w:rFonts w:asciiTheme="minorHAnsi" w:hAnsiTheme="minorHAnsi" w:cstheme="minorHAnsi"/>
              </w:rPr>
              <w:t xml:space="preserve"> and hazardous materials related to the work and </w:t>
            </w:r>
            <w:r w:rsidR="00AD7BD3">
              <w:rPr>
                <w:rFonts w:asciiTheme="minorHAnsi" w:hAnsiTheme="minorHAnsi" w:cstheme="minorHAnsi"/>
              </w:rPr>
              <w:t>the work environment</w:t>
            </w:r>
            <w:r w:rsidRPr="00A155F3">
              <w:rPr>
                <w:rFonts w:asciiTheme="minorHAnsi" w:hAnsiTheme="minorHAnsi" w:cstheme="minorHAnsi"/>
              </w:rPr>
              <w:t>.</w:t>
            </w:r>
          </w:p>
          <w:p w14:paraId="0760276B" w14:textId="3CC88E29" w:rsidR="006E3207" w:rsidRPr="00A155F3" w:rsidRDefault="006E3207" w:rsidP="00636412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155F3">
              <w:rPr>
                <w:rFonts w:asciiTheme="minorHAnsi" w:hAnsiTheme="minorHAnsi" w:cstheme="minorHAnsi"/>
              </w:rPr>
              <w:t xml:space="preserve">Upon </w:t>
            </w:r>
            <w:r w:rsidR="00AD7BD3">
              <w:rPr>
                <w:rFonts w:asciiTheme="minorHAnsi" w:hAnsiTheme="minorHAnsi" w:cstheme="minorHAnsi"/>
              </w:rPr>
              <w:t>review</w:t>
            </w:r>
            <w:r w:rsidRPr="00A155F3">
              <w:rPr>
                <w:rFonts w:asciiTheme="minorHAnsi" w:hAnsiTheme="minorHAnsi" w:cstheme="minorHAnsi"/>
              </w:rPr>
              <w:t xml:space="preserve"> of the </w:t>
            </w:r>
            <w:r w:rsidR="00CB4DB7">
              <w:rPr>
                <w:rFonts w:asciiTheme="minorHAnsi" w:hAnsiTheme="minorHAnsi" w:cstheme="minorHAnsi"/>
              </w:rPr>
              <w:t>Initial H</w:t>
            </w:r>
            <w:r w:rsidRPr="00A155F3">
              <w:rPr>
                <w:rFonts w:asciiTheme="minorHAnsi" w:hAnsiTheme="minorHAnsi" w:cstheme="minorHAnsi"/>
              </w:rPr>
              <w:t xml:space="preserve">ealth </w:t>
            </w:r>
            <w:r w:rsidR="00CB4DB7">
              <w:rPr>
                <w:rFonts w:asciiTheme="minorHAnsi" w:hAnsiTheme="minorHAnsi" w:cstheme="minorHAnsi"/>
              </w:rPr>
              <w:t>H</w:t>
            </w:r>
            <w:r w:rsidRPr="00A155F3">
              <w:rPr>
                <w:rFonts w:asciiTheme="minorHAnsi" w:hAnsiTheme="minorHAnsi" w:cstheme="minorHAnsi"/>
              </w:rPr>
              <w:t>istory</w:t>
            </w:r>
            <w:r w:rsidR="00CB4DB7">
              <w:rPr>
                <w:rFonts w:asciiTheme="minorHAnsi" w:hAnsiTheme="minorHAnsi" w:cstheme="minorHAnsi"/>
              </w:rPr>
              <w:t xml:space="preserve"> Form</w:t>
            </w:r>
            <w:r w:rsidR="00AD7BD3">
              <w:rPr>
                <w:rFonts w:asciiTheme="minorHAnsi" w:hAnsiTheme="minorHAnsi" w:cstheme="minorHAnsi"/>
              </w:rPr>
              <w:t>,</w:t>
            </w:r>
            <w:r w:rsidRPr="00A155F3">
              <w:rPr>
                <w:rFonts w:asciiTheme="minorHAnsi" w:hAnsiTheme="minorHAnsi" w:cstheme="minorHAnsi"/>
              </w:rPr>
              <w:t xml:space="preserve"> the </w:t>
            </w:r>
            <w:r w:rsidR="00CB4DB7">
              <w:rPr>
                <w:rFonts w:asciiTheme="minorHAnsi" w:hAnsiTheme="minorHAnsi" w:cstheme="minorHAnsi"/>
              </w:rPr>
              <w:t>O</w:t>
            </w:r>
            <w:r w:rsidRPr="00A155F3">
              <w:rPr>
                <w:rFonts w:asciiTheme="minorHAnsi" w:hAnsiTheme="minorHAnsi" w:cstheme="minorHAnsi"/>
              </w:rPr>
              <w:t xml:space="preserve">ccupational </w:t>
            </w:r>
            <w:r w:rsidR="00CB4DB7">
              <w:rPr>
                <w:rFonts w:asciiTheme="minorHAnsi" w:hAnsiTheme="minorHAnsi" w:cstheme="minorHAnsi"/>
              </w:rPr>
              <w:t>Health P</w:t>
            </w:r>
            <w:r w:rsidRPr="00A155F3">
              <w:rPr>
                <w:rFonts w:asciiTheme="minorHAnsi" w:hAnsiTheme="minorHAnsi" w:cstheme="minorHAnsi"/>
              </w:rPr>
              <w:t>hysician</w:t>
            </w:r>
            <w:r w:rsidR="00AD7BD3">
              <w:rPr>
                <w:rFonts w:asciiTheme="minorHAnsi" w:hAnsiTheme="minorHAnsi" w:cstheme="minorHAnsi"/>
              </w:rPr>
              <w:t xml:space="preserve"> will determine</w:t>
            </w:r>
            <w:r w:rsidRPr="00A155F3">
              <w:rPr>
                <w:rFonts w:asciiTheme="minorHAnsi" w:hAnsiTheme="minorHAnsi" w:cstheme="minorHAnsi"/>
              </w:rPr>
              <w:t xml:space="preserve"> whether </w:t>
            </w:r>
            <w:r w:rsidR="00AD7BD3">
              <w:rPr>
                <w:rFonts w:asciiTheme="minorHAnsi" w:hAnsiTheme="minorHAnsi" w:cstheme="minorHAnsi"/>
              </w:rPr>
              <w:t xml:space="preserve">the enrollee is medically cleared </w:t>
            </w:r>
            <w:r w:rsidRPr="00A155F3">
              <w:rPr>
                <w:rFonts w:asciiTheme="minorHAnsi" w:hAnsiTheme="minorHAnsi" w:cstheme="minorHAnsi"/>
              </w:rPr>
              <w:t xml:space="preserve">to access areas of the University where animals/animal tissue are routinely </w:t>
            </w:r>
            <w:r w:rsidR="00AD7BD3">
              <w:rPr>
                <w:rFonts w:asciiTheme="minorHAnsi" w:hAnsiTheme="minorHAnsi" w:cstheme="minorHAnsi"/>
              </w:rPr>
              <w:t>contained</w:t>
            </w:r>
            <w:r w:rsidRPr="00A155F3">
              <w:rPr>
                <w:rFonts w:asciiTheme="minorHAnsi" w:hAnsiTheme="minorHAnsi" w:cstheme="minorHAnsi"/>
              </w:rPr>
              <w:t xml:space="preserve"> and used</w:t>
            </w:r>
            <w:r w:rsidR="00AD7BD3">
              <w:rPr>
                <w:rFonts w:asciiTheme="minorHAnsi" w:hAnsiTheme="minorHAnsi" w:cstheme="minorHAnsi"/>
              </w:rPr>
              <w:t>. This determination is based on ass</w:t>
            </w:r>
            <w:r w:rsidRPr="00A155F3">
              <w:rPr>
                <w:rFonts w:asciiTheme="minorHAnsi" w:hAnsiTheme="minorHAnsi" w:cstheme="minorHAnsi"/>
              </w:rPr>
              <w:t xml:space="preserve">essment of </w:t>
            </w:r>
            <w:r w:rsidR="00AD7BD3">
              <w:rPr>
                <w:rFonts w:asciiTheme="minorHAnsi" w:hAnsiTheme="minorHAnsi" w:cstheme="minorHAnsi"/>
              </w:rPr>
              <w:t xml:space="preserve">the </w:t>
            </w:r>
            <w:r w:rsidRPr="00A155F3">
              <w:rPr>
                <w:rFonts w:asciiTheme="minorHAnsi" w:hAnsiTheme="minorHAnsi" w:cstheme="minorHAnsi"/>
              </w:rPr>
              <w:t xml:space="preserve">health information reported. </w:t>
            </w:r>
          </w:p>
          <w:p w14:paraId="421E395B" w14:textId="77777777" w:rsidR="00AD7BD3" w:rsidRDefault="00AD7BD3" w:rsidP="00636412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D7BD3">
              <w:rPr>
                <w:rFonts w:asciiTheme="minorHAnsi" w:hAnsiTheme="minorHAnsi" w:cstheme="minorHAnsi"/>
              </w:rPr>
              <w:t xml:space="preserve">This interim clearance determination will never include specific health-related information about the enrollee.  Enrollees’ protected health information will not be disclosed.  However, the clearance determination may include recommendations for immunizations, use of a respirator or other extra personal protective equipment, and the date of the most recent tetanus immunization.  </w:t>
            </w:r>
          </w:p>
          <w:p w14:paraId="44469446" w14:textId="3F091AA6" w:rsidR="00AD7BD3" w:rsidRDefault="006E3207" w:rsidP="00AD7BD3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155F3">
              <w:rPr>
                <w:rFonts w:asciiTheme="minorHAnsi" w:hAnsiTheme="minorHAnsi" w:cstheme="minorHAnsi"/>
              </w:rPr>
              <w:t xml:space="preserve">The clearance determination will be routed to the Principal Investigator/faculty member conducting animal studies on campus (if applicable); the Director, Laboratory Animal Resources; the Office of Research </w:t>
            </w:r>
            <w:r w:rsidR="00AD7BD3">
              <w:rPr>
                <w:rFonts w:asciiTheme="minorHAnsi" w:hAnsiTheme="minorHAnsi" w:cstheme="minorHAnsi"/>
              </w:rPr>
              <w:t>Protections and Integrity</w:t>
            </w:r>
            <w:r w:rsidRPr="00A155F3">
              <w:rPr>
                <w:rFonts w:asciiTheme="minorHAnsi" w:hAnsiTheme="minorHAnsi" w:cstheme="minorHAnsi"/>
              </w:rPr>
              <w:t xml:space="preserve">; and the enrollee. </w:t>
            </w:r>
          </w:p>
          <w:p w14:paraId="3983C75C" w14:textId="46FF1E9F" w:rsidR="006E3207" w:rsidRPr="00A155F3" w:rsidRDefault="00AD7BD3" w:rsidP="00AD7BD3">
            <w:pPr>
              <w:spacing w:before="240"/>
              <w:ind w:left="-17"/>
              <w:jc w:val="both"/>
              <w:rPr>
                <w:rFonts w:asciiTheme="minorHAnsi" w:hAnsiTheme="minorHAnsi" w:cstheme="minorHAnsi"/>
              </w:rPr>
            </w:pPr>
            <w:r w:rsidRPr="00AD7BD3">
              <w:rPr>
                <w:rFonts w:asciiTheme="minorHAnsi" w:hAnsiTheme="minorHAnsi" w:cstheme="minorHAnsi"/>
              </w:rPr>
              <w:t>The Occupational Health Physician, other employees of Atrium Health, and the specific UNC Charlotte units/employees identified above are legally bound to comply with the Health Insurance Portability and Accountability Act (HIPAA) regulations.</w:t>
            </w:r>
          </w:p>
        </w:tc>
      </w:tr>
    </w:tbl>
    <w:p w14:paraId="51E86291" w14:textId="77777777" w:rsidR="006444CF" w:rsidRPr="00A155F3" w:rsidRDefault="006444CF">
      <w:pPr>
        <w:rPr>
          <w:rFonts w:asciiTheme="minorHAnsi" w:hAnsiTheme="minorHAnsi" w:cstheme="minorHAnsi"/>
        </w:rPr>
      </w:pPr>
    </w:p>
    <w:p w14:paraId="5B1A2479" w14:textId="77777777" w:rsidR="002E7DA5" w:rsidRDefault="002E7DA5"/>
    <w:p w14:paraId="14F620F5" w14:textId="77777777" w:rsidR="002E7DA5" w:rsidRDefault="002E7DA5"/>
    <w:p w14:paraId="415B192A" w14:textId="77777777" w:rsidR="002E7DA5" w:rsidRDefault="002E7DA5"/>
    <w:p w14:paraId="5EE14902" w14:textId="77777777" w:rsidR="002E7DA5" w:rsidRDefault="002E7DA5"/>
    <w:p w14:paraId="03BAA906" w14:textId="77777777" w:rsidR="002E7DA5" w:rsidRDefault="002E7DA5"/>
    <w:p w14:paraId="2AF2EFBF" w14:textId="77777777" w:rsidR="002E7DA5" w:rsidRDefault="002E7DA5"/>
    <w:p w14:paraId="44E43E70" w14:textId="77777777" w:rsidR="002E7DA5" w:rsidRDefault="002E7DA5"/>
    <w:p w14:paraId="033C368B" w14:textId="77777777" w:rsidR="002E7DA5" w:rsidRDefault="002E7DA5"/>
    <w:p w14:paraId="38051C88" w14:textId="77777777" w:rsidR="002E7DA5" w:rsidRDefault="002E7DA5"/>
    <w:p w14:paraId="3724636D" w14:textId="77777777" w:rsidR="002E7DA5" w:rsidRDefault="002E7DA5"/>
    <w:p w14:paraId="0A072B29" w14:textId="77777777" w:rsidR="002E7DA5" w:rsidRDefault="002E7DA5"/>
    <w:p w14:paraId="500F8036" w14:textId="77777777" w:rsidR="002E7DA5" w:rsidRDefault="002E7DA5"/>
    <w:p w14:paraId="7DB679EB" w14:textId="77777777" w:rsidR="002E7DA5" w:rsidRDefault="002E7DA5"/>
    <w:p w14:paraId="5C70388F" w14:textId="77777777" w:rsidR="002E7DA5" w:rsidRDefault="002E7DA5"/>
    <w:p w14:paraId="5836C075" w14:textId="77777777" w:rsidR="002E7DA5" w:rsidRDefault="002E7DA5"/>
    <w:p w14:paraId="478221AB" w14:textId="77777777" w:rsidR="002E7DA5" w:rsidRDefault="002E7DA5"/>
    <w:p w14:paraId="46460651" w14:textId="77777777" w:rsidR="002E7DA5" w:rsidRDefault="002E7DA5"/>
    <w:p w14:paraId="076D2174" w14:textId="77777777" w:rsidR="002E7DA5" w:rsidRPr="00CB4DB7" w:rsidRDefault="002E7DA5">
      <w:pPr>
        <w:rPr>
          <w:rFonts w:asciiTheme="minorHAnsi" w:hAnsiTheme="minorHAnsi" w:cstheme="minorHAnsi"/>
        </w:rPr>
      </w:pPr>
    </w:p>
    <w:tbl>
      <w:tblPr>
        <w:tblStyle w:val="TableGrid"/>
        <w:tblW w:w="101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6"/>
        <w:gridCol w:w="8804"/>
      </w:tblGrid>
      <w:tr w:rsidR="00116C06" w:rsidRPr="00CB4DB7" w14:paraId="6E1B295D" w14:textId="77777777" w:rsidTr="00636412">
        <w:trPr>
          <w:trHeight w:val="980"/>
          <w:jc w:val="center"/>
        </w:trPr>
        <w:tc>
          <w:tcPr>
            <w:tcW w:w="10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3288" w14:textId="245717D1" w:rsidR="005158CD" w:rsidRPr="00CB4DB7" w:rsidRDefault="005158CD" w:rsidP="005158CD">
            <w:pPr>
              <w:spacing w:before="120" w:after="120"/>
              <w:jc w:val="center"/>
              <w:rPr>
                <w:rFonts w:asciiTheme="minorHAnsi" w:hAnsiTheme="minorHAnsi" w:cstheme="minorHAnsi"/>
                <w:sz w:val="28"/>
                <w:u w:val="single"/>
              </w:rPr>
            </w:pPr>
            <w:r w:rsidRPr="00CB4DB7">
              <w:rPr>
                <w:rFonts w:asciiTheme="minorHAnsi" w:hAnsiTheme="minorHAnsi" w:cstheme="minorHAnsi"/>
                <w:b/>
                <w:sz w:val="28"/>
                <w:u w:val="single"/>
              </w:rPr>
              <w:lastRenderedPageBreak/>
              <w:t>INITIAL HEALTH HISTORY FORM</w:t>
            </w:r>
          </w:p>
          <w:p w14:paraId="71308996" w14:textId="7114BA0C" w:rsidR="002C12B2" w:rsidRPr="00CB4DB7" w:rsidRDefault="00116C06" w:rsidP="00CC1CB4">
            <w:pPr>
              <w:spacing w:after="120"/>
              <w:jc w:val="center"/>
              <w:rPr>
                <w:rFonts w:asciiTheme="minorHAnsi" w:hAnsiTheme="minorHAnsi" w:cstheme="minorHAnsi"/>
              </w:rPr>
            </w:pPr>
            <w:r w:rsidRPr="00CB4DB7">
              <w:rPr>
                <w:rFonts w:asciiTheme="minorHAnsi" w:hAnsiTheme="minorHAnsi" w:cstheme="minorHAnsi"/>
              </w:rPr>
              <w:t>Occupational Health Progra</w:t>
            </w:r>
            <w:r w:rsidR="00CC1CB4" w:rsidRPr="00CB4DB7">
              <w:rPr>
                <w:rFonts w:asciiTheme="minorHAnsi" w:hAnsiTheme="minorHAnsi" w:cstheme="minorHAnsi"/>
              </w:rPr>
              <w:t>m</w:t>
            </w:r>
          </w:p>
        </w:tc>
      </w:tr>
      <w:tr w:rsidR="00116C06" w:rsidRPr="00636412" w14:paraId="0BFD7913" w14:textId="77777777" w:rsidTr="00EA7B24">
        <w:trPr>
          <w:trHeight w:val="1835"/>
          <w:jc w:val="center"/>
        </w:trPr>
        <w:tc>
          <w:tcPr>
            <w:tcW w:w="10170" w:type="dxa"/>
            <w:gridSpan w:val="2"/>
            <w:tcBorders>
              <w:top w:val="single" w:sz="4" w:space="0" w:color="auto"/>
            </w:tcBorders>
            <w:vAlign w:val="center"/>
          </w:tcPr>
          <w:p w14:paraId="0AD4423F" w14:textId="316BABAD" w:rsidR="00136AC2" w:rsidRPr="006F1343" w:rsidRDefault="00BB2DFE" w:rsidP="00EA7B24">
            <w:pPr>
              <w:spacing w:after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I</w:t>
            </w:r>
            <w:r w:rsidR="00BB0792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NSTRUCTIONS</w:t>
            </w:r>
            <w:r w:rsidR="00116C06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:</w:t>
            </w:r>
            <w:r w:rsidR="00116C06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8B63B1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Complete the form </w:t>
            </w:r>
            <w:r w:rsidR="004516D2" w:rsidRPr="006F1343">
              <w:rPr>
                <w:rFonts w:asciiTheme="minorHAnsi" w:hAnsiTheme="minorHAnsi" w:cstheme="minorHAnsi"/>
                <w:sz w:val="22"/>
                <w:szCs w:val="22"/>
              </w:rPr>
              <w:t>electronically</w:t>
            </w:r>
            <w:r w:rsidR="008B63B1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116C06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Print the completed form on standard 8.5” x 11” paper, then sign and date. Make a copy of the completed form for your own files.  </w:t>
            </w:r>
          </w:p>
          <w:p w14:paraId="30B43261" w14:textId="28682BA0" w:rsidR="00643D6D" w:rsidRPr="006F1343" w:rsidRDefault="00136AC2" w:rsidP="00643D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If you have </w:t>
            </w:r>
            <w:r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questions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about this form, contact the Office of Research </w:t>
            </w:r>
            <w:r w:rsidR="0067406C" w:rsidRPr="006F1343">
              <w:rPr>
                <w:rFonts w:asciiTheme="minorHAnsi" w:hAnsiTheme="minorHAnsi" w:cstheme="minorHAnsi"/>
                <w:sz w:val="22"/>
                <w:szCs w:val="22"/>
              </w:rPr>
              <w:t>of Research Protections &amp; Integrity / IACUC office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at</w:t>
            </w:r>
            <w:r w:rsidR="0067406C" w:rsidRPr="006F134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(704) 687-1872 or </w:t>
            </w:r>
            <w:hyperlink r:id="rId7" w:history="1">
              <w:r w:rsidRPr="006F1343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uncc-iacuc@uncc.edu</w:t>
              </w:r>
            </w:hyperlink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  <w:tr w:rsidR="00136AC2" w:rsidRPr="00636412" w14:paraId="138BA4C6" w14:textId="77777777" w:rsidTr="00636412">
        <w:trPr>
          <w:trHeight w:val="459"/>
          <w:jc w:val="center"/>
        </w:trPr>
        <w:tc>
          <w:tcPr>
            <w:tcW w:w="10170" w:type="dxa"/>
            <w:gridSpan w:val="2"/>
          </w:tcPr>
          <w:p w14:paraId="161A8C78" w14:textId="32B9D523" w:rsidR="00636412" w:rsidRPr="006F1343" w:rsidRDefault="0067406C" w:rsidP="00636412">
            <w:pPr>
              <w:pStyle w:val="Heading4"/>
              <w:spacing w:after="0" w:afterAutospacing="0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A615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SUBMISSION</w:t>
            </w:r>
            <w:r w:rsidR="00136AC2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643D6D"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136AC2" w:rsidRPr="006F1343">
              <w:rPr>
                <w:rFonts w:asciiTheme="minorHAnsi" w:hAnsiTheme="minorHAnsi" w:cstheme="minorHAnsi"/>
                <w:bCs w:val="0"/>
                <w:sz w:val="22"/>
                <w:szCs w:val="22"/>
                <w:u w:val="single"/>
              </w:rPr>
              <w:t>T</w:t>
            </w:r>
            <w:r w:rsidR="00136AC2"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he form must be sent by fax or by mail as follows:</w:t>
            </w:r>
          </w:p>
        </w:tc>
      </w:tr>
      <w:tr w:rsidR="008B63B1" w:rsidRPr="00636412" w14:paraId="36F5A5F6" w14:textId="77777777" w:rsidTr="00636412">
        <w:trPr>
          <w:jc w:val="center"/>
        </w:trPr>
        <w:tc>
          <w:tcPr>
            <w:tcW w:w="1366" w:type="dxa"/>
          </w:tcPr>
          <w:p w14:paraId="6F3CF6D9" w14:textId="77777777" w:rsidR="008B63B1" w:rsidRPr="006F1343" w:rsidRDefault="008B63B1" w:rsidP="00136AC2">
            <w:pPr>
              <w:pStyle w:val="Heading4"/>
              <w:spacing w:after="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 w:val="0"/>
                <w:sz w:val="22"/>
                <w:szCs w:val="22"/>
              </w:rPr>
              <w:t>Fax #</w:t>
            </w: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:</w:t>
            </w:r>
          </w:p>
        </w:tc>
        <w:tc>
          <w:tcPr>
            <w:tcW w:w="8804" w:type="dxa"/>
          </w:tcPr>
          <w:p w14:paraId="10D6E882" w14:textId="24DA0E6D" w:rsidR="00136AC2" w:rsidRPr="006F1343" w:rsidRDefault="00136AC2" w:rsidP="0067406C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(704) 631-1202 (secure line)</w:t>
            </w:r>
          </w:p>
          <w:p w14:paraId="2651AF0E" w14:textId="1E190302" w:rsidR="008B63B1" w:rsidRPr="006F1343" w:rsidRDefault="008B63B1" w:rsidP="00136AC2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TTN:   D</w:t>
            </w:r>
            <w:r w:rsidR="004C0270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R. HUNT</w:t>
            </w:r>
            <w:r w:rsidR="0067406C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– </w:t>
            </w: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Occupational</w:t>
            </w:r>
            <w:r w:rsidR="0067406C"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Health</w:t>
            </w:r>
            <w:r w:rsidRPr="006F134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Physician</w:t>
            </w:r>
          </w:p>
          <w:p w14:paraId="1FA27881" w14:textId="77DE4D8A" w:rsidR="0067406C" w:rsidRPr="006F1343" w:rsidRDefault="0067406C" w:rsidP="00136AC2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  <w:tr w:rsidR="008B63B1" w:rsidRPr="00636412" w14:paraId="3AA421B8" w14:textId="77777777" w:rsidTr="006F1343">
        <w:trPr>
          <w:trHeight w:val="1179"/>
          <w:jc w:val="center"/>
        </w:trPr>
        <w:tc>
          <w:tcPr>
            <w:tcW w:w="1366" w:type="dxa"/>
          </w:tcPr>
          <w:p w14:paraId="08EC9195" w14:textId="77777777" w:rsidR="008B63B1" w:rsidRPr="006F1343" w:rsidRDefault="008B63B1" w:rsidP="008B63B1">
            <w:pPr>
              <w:pStyle w:val="Heading4"/>
              <w:spacing w:before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 w:val="0"/>
                <w:sz w:val="22"/>
                <w:szCs w:val="22"/>
              </w:rPr>
              <w:t>Mail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8804" w:type="dxa"/>
          </w:tcPr>
          <w:p w14:paraId="7699B1FB" w14:textId="26B572BF" w:rsidR="00136AC2" w:rsidRPr="006F1343" w:rsidRDefault="00136AC2" w:rsidP="00136AC2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>UNC Charlotte Occupational Health Program - CONFIDENTIAL</w:t>
            </w:r>
          </w:p>
          <w:p w14:paraId="014DD483" w14:textId="00553BD4" w:rsidR="00136AC2" w:rsidRPr="006F1343" w:rsidRDefault="00136AC2" w:rsidP="00136AC2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c/o Dr. </w:t>
            </w:r>
            <w:r w:rsidR="00C64A53"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>Hunt</w:t>
            </w:r>
          </w:p>
          <w:p w14:paraId="21DE4F7A" w14:textId="77777777" w:rsidR="00136AC2" w:rsidRPr="006F1343" w:rsidRDefault="00136AC2" w:rsidP="00136AC2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>4135 South Stream Boulevard Suite 300</w:t>
            </w:r>
          </w:p>
          <w:p w14:paraId="689BC366" w14:textId="1DCC7A1A" w:rsidR="0067406C" w:rsidRPr="006F1343" w:rsidRDefault="00136AC2" w:rsidP="00136AC2">
            <w:pPr>
              <w:pStyle w:val="Heading4"/>
              <w:spacing w:before="0" w:beforeAutospacing="0" w:after="0" w:afterAutospacing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 w:val="0"/>
                <w:sz w:val="22"/>
                <w:szCs w:val="22"/>
              </w:rPr>
              <w:t>Charlotte, NC 28217</w:t>
            </w:r>
          </w:p>
        </w:tc>
      </w:tr>
    </w:tbl>
    <w:p w14:paraId="45AE632A" w14:textId="77777777" w:rsidR="002E7DA5" w:rsidRPr="00CB4DB7" w:rsidRDefault="002E7DA5">
      <w:pPr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10170" w:type="dxa"/>
        <w:jc w:val="center"/>
        <w:tblLook w:val="04A0" w:firstRow="1" w:lastRow="0" w:firstColumn="1" w:lastColumn="0" w:noHBand="0" w:noVBand="1"/>
      </w:tblPr>
      <w:tblGrid>
        <w:gridCol w:w="1705"/>
        <w:gridCol w:w="2610"/>
        <w:gridCol w:w="900"/>
        <w:gridCol w:w="365"/>
        <w:gridCol w:w="1255"/>
        <w:gridCol w:w="1530"/>
        <w:gridCol w:w="1530"/>
        <w:gridCol w:w="275"/>
      </w:tblGrid>
      <w:tr w:rsidR="002C12B2" w:rsidRPr="006F1343" w14:paraId="1A6EBDCB" w14:textId="77777777" w:rsidTr="006F1343">
        <w:trPr>
          <w:jc w:val="center"/>
        </w:trPr>
        <w:tc>
          <w:tcPr>
            <w:tcW w:w="10170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1F1B7F" w14:textId="77777777" w:rsidR="002C12B2" w:rsidRPr="006F1343" w:rsidRDefault="00136AC2" w:rsidP="004A4FD3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32421464"/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PERSONAL INFORMATION</w:t>
            </w:r>
          </w:p>
        </w:tc>
      </w:tr>
      <w:tr w:rsidR="002C12B2" w:rsidRPr="006F1343" w14:paraId="1EA19329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573C261" w14:textId="6DA7B8BB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ate Submitted:</w:t>
            </w:r>
          </w:p>
        </w:tc>
        <w:tc>
          <w:tcPr>
            <w:tcW w:w="846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F4CE77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C12B2" w:rsidRPr="006F1343" w14:paraId="3FC3A36D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73CE6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ast Name: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081574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BCB13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irst Name:</w:t>
            </w:r>
          </w:p>
        </w:tc>
        <w:tc>
          <w:tcPr>
            <w:tcW w:w="27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1A59C3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28115" w14:textId="77777777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Middle Initial:</w:t>
            </w: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4EC40B" w14:textId="66319004" w:rsidR="002C12B2" w:rsidRPr="006F1343" w:rsidRDefault="002C12B2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137B1652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F27D7" w14:textId="3F14ED16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UNCC ID 800#</w:t>
            </w:r>
            <w:r w:rsidR="00B1552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98525F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9CFC9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Job Title:</w:t>
            </w:r>
          </w:p>
        </w:tc>
        <w:tc>
          <w:tcPr>
            <w:tcW w:w="33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935D9D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5F2002CC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1409CC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C8D84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1E480E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ate Hired:</w:t>
            </w:r>
          </w:p>
        </w:tc>
        <w:tc>
          <w:tcPr>
            <w:tcW w:w="33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BF0B43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4F2E307A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1836E1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ab Affiliation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FE4FB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453AF4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ome Address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F39F2C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2D2CA7C6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069BD3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ab Phone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4CFE3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7EFF6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BD888F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03611407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2D17E5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epartment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A722D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FAF4DA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ate of Birth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901422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324DEF1B" w14:textId="77777777" w:rsidTr="00E06422">
        <w:trPr>
          <w:trHeight w:val="288"/>
          <w:jc w:val="center"/>
        </w:trPr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4A0272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uilding/Room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4CA834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DB618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ex:</w:t>
            </w:r>
          </w:p>
        </w:tc>
        <w:tc>
          <w:tcPr>
            <w:tcW w:w="33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9FA371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2DABC77" w14:textId="77777777" w:rsidR="00B324F1" w:rsidRPr="006F1343" w:rsidRDefault="00B324F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170" w:type="dxa"/>
        <w:jc w:val="center"/>
        <w:tblLook w:val="04A0" w:firstRow="1" w:lastRow="0" w:firstColumn="1" w:lastColumn="0" w:noHBand="0" w:noVBand="1"/>
      </w:tblPr>
      <w:tblGrid>
        <w:gridCol w:w="2160"/>
        <w:gridCol w:w="2970"/>
        <w:gridCol w:w="900"/>
        <w:gridCol w:w="810"/>
        <w:gridCol w:w="1080"/>
        <w:gridCol w:w="2250"/>
      </w:tblGrid>
      <w:tr w:rsidR="00B324F1" w:rsidRPr="006F1343" w14:paraId="15BD610F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7D2361" w14:textId="190C4AEE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Emergency </w:t>
            </w:r>
            <w:r w:rsidR="00643D6D" w:rsidRPr="006F1343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ontact:</w:t>
            </w:r>
          </w:p>
        </w:tc>
        <w:tc>
          <w:tcPr>
            <w:tcW w:w="8010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14:paraId="77C32DB5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4F1" w:rsidRPr="006F1343" w14:paraId="5B370FB4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129EF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elationship to you:</w:t>
            </w:r>
          </w:p>
        </w:tc>
        <w:tc>
          <w:tcPr>
            <w:tcW w:w="8010" w:type="dxa"/>
            <w:gridSpan w:val="5"/>
            <w:tcBorders>
              <w:left w:val="nil"/>
              <w:right w:val="nil"/>
            </w:tcBorders>
            <w:vAlign w:val="bottom"/>
          </w:tcPr>
          <w:p w14:paraId="67F2731D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54AD3513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624301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 (home/work):</w:t>
            </w:r>
          </w:p>
        </w:tc>
        <w:tc>
          <w:tcPr>
            <w:tcW w:w="2970" w:type="dxa"/>
            <w:tcBorders>
              <w:left w:val="nil"/>
              <w:right w:val="nil"/>
            </w:tcBorders>
            <w:vAlign w:val="bottom"/>
          </w:tcPr>
          <w:p w14:paraId="56B17CAA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0876E6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 (mobile):</w:t>
            </w:r>
          </w:p>
        </w:tc>
        <w:tc>
          <w:tcPr>
            <w:tcW w:w="3330" w:type="dxa"/>
            <w:gridSpan w:val="2"/>
            <w:tcBorders>
              <w:left w:val="nil"/>
              <w:right w:val="nil"/>
            </w:tcBorders>
            <w:vAlign w:val="bottom"/>
          </w:tcPr>
          <w:p w14:paraId="49C63A09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07C97" w:rsidRPr="006F1343" w14:paraId="101191F4" w14:textId="77777777" w:rsidTr="00E06422">
        <w:trPr>
          <w:trHeight w:val="288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D9F086" w14:textId="20AFBFA2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Personal </w:t>
            </w:r>
            <w:r w:rsidR="00643D6D" w:rsidRPr="006F1343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ysician:</w:t>
            </w:r>
          </w:p>
        </w:tc>
        <w:tc>
          <w:tcPr>
            <w:tcW w:w="2970" w:type="dxa"/>
            <w:tcBorders>
              <w:left w:val="nil"/>
              <w:right w:val="nil"/>
            </w:tcBorders>
            <w:vAlign w:val="bottom"/>
          </w:tcPr>
          <w:p w14:paraId="2AECF742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D669C1" w14:textId="77777777" w:rsidR="00007C97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hone: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3FA3F598" w14:textId="77777777" w:rsidR="00007C97" w:rsidRPr="006F1343" w:rsidRDefault="00007C97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24F1" w:rsidRPr="006F1343" w14:paraId="6E66C24C" w14:textId="77777777" w:rsidTr="00E06422">
        <w:trPr>
          <w:trHeight w:val="288"/>
          <w:jc w:val="center"/>
        </w:trPr>
        <w:tc>
          <w:tcPr>
            <w:tcW w:w="79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18E6EE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ay we contact your personal physician for medical information if needed?  (Yes/No)</w:t>
            </w:r>
          </w:p>
        </w:tc>
        <w:tc>
          <w:tcPr>
            <w:tcW w:w="2250" w:type="dxa"/>
            <w:tcBorders>
              <w:left w:val="nil"/>
              <w:right w:val="nil"/>
            </w:tcBorders>
            <w:vAlign w:val="bottom"/>
          </w:tcPr>
          <w:p w14:paraId="0F5FEF29" w14:textId="77777777" w:rsidR="00B324F1" w:rsidRPr="006F1343" w:rsidRDefault="00B324F1" w:rsidP="00E064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0"/>
    </w:tbl>
    <w:p w14:paraId="7738C59B" w14:textId="77777777" w:rsidR="00E1580C" w:rsidRPr="006F1343" w:rsidRDefault="00E1580C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303" w:type="dxa"/>
        <w:jc w:val="center"/>
        <w:tblCellMar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60"/>
        <w:gridCol w:w="136"/>
        <w:gridCol w:w="261"/>
        <w:gridCol w:w="138"/>
        <w:gridCol w:w="450"/>
        <w:gridCol w:w="303"/>
        <w:gridCol w:w="274"/>
        <w:gridCol w:w="254"/>
        <w:gridCol w:w="699"/>
        <w:gridCol w:w="173"/>
        <w:gridCol w:w="196"/>
        <w:gridCol w:w="167"/>
        <w:gridCol w:w="31"/>
        <w:gridCol w:w="77"/>
        <w:gridCol w:w="87"/>
        <w:gridCol w:w="259"/>
        <w:gridCol w:w="527"/>
        <w:gridCol w:w="1035"/>
        <w:gridCol w:w="17"/>
        <w:gridCol w:w="55"/>
        <w:gridCol w:w="143"/>
        <w:gridCol w:w="145"/>
        <w:gridCol w:w="72"/>
        <w:gridCol w:w="35"/>
        <w:gridCol w:w="154"/>
        <w:gridCol w:w="350"/>
        <w:gridCol w:w="376"/>
        <w:gridCol w:w="174"/>
        <w:gridCol w:w="131"/>
        <w:gridCol w:w="646"/>
        <w:gridCol w:w="78"/>
        <w:gridCol w:w="101"/>
        <w:gridCol w:w="259"/>
        <w:gridCol w:w="101"/>
        <w:gridCol w:w="480"/>
        <w:gridCol w:w="63"/>
        <w:gridCol w:w="1098"/>
        <w:gridCol w:w="176"/>
        <w:gridCol w:w="11"/>
        <w:gridCol w:w="20"/>
        <w:gridCol w:w="66"/>
        <w:gridCol w:w="78"/>
        <w:gridCol w:w="47"/>
      </w:tblGrid>
      <w:tr w:rsidR="009B2435" w:rsidRPr="006F1343" w14:paraId="4EDBBA00" w14:textId="77777777" w:rsidTr="00E06422">
        <w:trPr>
          <w:gridAfter w:val="1"/>
          <w:wAfter w:w="47" w:type="dxa"/>
          <w:trHeight w:val="512"/>
          <w:jc w:val="center"/>
        </w:trPr>
        <w:tc>
          <w:tcPr>
            <w:tcW w:w="10256" w:type="dxa"/>
            <w:gridSpan w:val="4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DE56E0" w14:textId="312DC303" w:rsidR="009B2435" w:rsidRPr="006F1343" w:rsidRDefault="009B2435" w:rsidP="009B2435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1" w:name="_Hlk32422704"/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. NATURE OF EXPOSURE</w:t>
            </w:r>
          </w:p>
          <w:p w14:paraId="3F0F73D6" w14:textId="37F0D358" w:rsidR="009B2435" w:rsidRPr="006F1343" w:rsidRDefault="009B2435" w:rsidP="009B24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="004E657E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DE6A0E" w:rsidRPr="00DE6A0E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DE6A0E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DE6A0E" w:rsidRPr="00DE6A0E">
              <w:rPr>
                <w:rFonts w:asciiTheme="minorHAnsi" w:hAnsiTheme="minorHAnsi" w:cstheme="minorHAnsi"/>
                <w:sz w:val="22"/>
                <w:szCs w:val="22"/>
              </w:rPr>
              <w:t xml:space="preserve"> in the box beside all statements applicable to your work situatio</w:t>
            </w:r>
            <w:r w:rsidR="00DE6A0E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="004E657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A510BF" w:rsidRPr="006F1343" w14:paraId="3D1C228A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56C338" w14:textId="77777777" w:rsidR="00E1580C" w:rsidRPr="006F1343" w:rsidRDefault="00E1580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8BF3FE" w14:textId="64268DCA" w:rsidR="00E1580C" w:rsidRPr="006F1343" w:rsidRDefault="00E1580C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articipate in an animal study but will not handle animals or enter animal housing areas.</w:t>
            </w:r>
          </w:p>
        </w:tc>
      </w:tr>
      <w:tr w:rsidR="00D44188" w:rsidRPr="006F1343" w14:paraId="5AA81EBF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5E065" w14:textId="77777777" w:rsidR="003528B1" w:rsidRPr="006F1343" w:rsidRDefault="003528B1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552" w:type="dxa"/>
            <w:gridSpan w:val="2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72099CD" w14:textId="63EA4511" w:rsidR="003528B1" w:rsidRPr="006F1343" w:rsidRDefault="003528B1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ork in rooms 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/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reas where vertebrate animals are housed, but will not handle animals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ir fluids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r tissues. </w:t>
            </w:r>
          </w:p>
        </w:tc>
        <w:tc>
          <w:tcPr>
            <w:tcW w:w="275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9116E" w14:textId="6303DECC" w:rsidR="003528B1" w:rsidRPr="006F1343" w:rsidRDefault="007427C8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F YES: </w:t>
            </w:r>
            <w:r w:rsidR="003528B1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Duration of animal exposure (hours/week):</w:t>
            </w:r>
          </w:p>
        </w:tc>
        <w:tc>
          <w:tcPr>
            <w:tcW w:w="144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5E81D9" w14:textId="7B84F7BA" w:rsidR="003528B1" w:rsidRPr="006F1343" w:rsidRDefault="003528B1" w:rsidP="009B243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D44188" w:rsidRPr="006F1343" w14:paraId="40AD5D8F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07913" w14:textId="77777777" w:rsidR="003528B1" w:rsidRPr="006F1343" w:rsidRDefault="003528B1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552" w:type="dxa"/>
            <w:gridSpan w:val="23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D71560" w14:textId="77777777" w:rsidR="003528B1" w:rsidRPr="006F1343" w:rsidRDefault="003528B1" w:rsidP="004A4F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rk in animal areas and handle vertebrate animals or their fluids or tissues.</w:t>
            </w:r>
          </w:p>
        </w:tc>
        <w:tc>
          <w:tcPr>
            <w:tcW w:w="2759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B4A30" w14:textId="2893903B" w:rsidR="003528B1" w:rsidRPr="006F1343" w:rsidRDefault="007427C8" w:rsidP="004A4F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F YES: </w:t>
            </w:r>
            <w:r w:rsidR="003528B1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Duration of animal exposure (hours/week):</w:t>
            </w:r>
          </w:p>
        </w:tc>
        <w:tc>
          <w:tcPr>
            <w:tcW w:w="144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C7D7C4" w14:textId="61DCEC8A" w:rsidR="003528B1" w:rsidRPr="006F1343" w:rsidRDefault="003528B1" w:rsidP="004A4F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10BF" w:rsidRPr="006F1343" w14:paraId="6F254190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0B3E" w14:textId="77777777" w:rsidR="00E1580C" w:rsidRPr="006F1343" w:rsidRDefault="00E1580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51B30A0" w14:textId="77777777" w:rsidR="00E1580C" w:rsidRPr="006F1343" w:rsidRDefault="00E1580C" w:rsidP="004A4F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rovide routine veterinary care or husbandry to animals.</w:t>
            </w:r>
          </w:p>
        </w:tc>
      </w:tr>
      <w:tr w:rsidR="00A510BF" w:rsidRPr="006F1343" w14:paraId="4E1140AE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1308B" w14:textId="77777777" w:rsidR="00E1580C" w:rsidRPr="006F1343" w:rsidRDefault="00E1580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CC00874" w14:textId="77777777" w:rsidR="00E1580C" w:rsidRPr="006F1343" w:rsidRDefault="00E1580C" w:rsidP="004A4FD3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rk in the field.</w:t>
            </w:r>
          </w:p>
        </w:tc>
      </w:tr>
      <w:bookmarkEnd w:id="1"/>
      <w:tr w:rsidR="004A4FD3" w:rsidRPr="006F1343" w14:paraId="5A1D0198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B2B55" w14:textId="77777777" w:rsidR="006C396B" w:rsidRPr="006F1343" w:rsidRDefault="004A4FD3" w:rsidP="006C396B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sz w:val="22"/>
                <w:szCs w:val="22"/>
              </w:rPr>
              <w:t>B.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SPECIFIC RISK CATEGORIES</w:t>
            </w:r>
          </w:p>
          <w:p w14:paraId="06EA005F" w14:textId="74E63DAF" w:rsidR="004A4FD3" w:rsidRPr="006F1343" w:rsidRDefault="006C396B" w:rsidP="006C396B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  <w:r w:rsidR="004A4FD3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ace an </w:t>
            </w:r>
            <w:r w:rsidR="00DE6A0E" w:rsidRPr="00DE6A0E">
              <w:rPr>
                <w:rFonts w:asciiTheme="minorHAnsi" w:hAnsiTheme="minorHAnsi" w:cstheme="minorHAnsi"/>
                <w:b/>
                <w:sz w:val="22"/>
                <w:szCs w:val="22"/>
              </w:rPr>
              <w:t>X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eside </w:t>
            </w:r>
            <w:r w:rsidR="004A4FD3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statements applicable to your work situation)</w:t>
            </w:r>
          </w:p>
        </w:tc>
      </w:tr>
      <w:tr w:rsidR="008A3267" w:rsidRPr="006F1343" w14:paraId="2D20F7D3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</w:tcPr>
          <w:p w14:paraId="25D31031" w14:textId="77777777" w:rsidR="008A3267" w:rsidRPr="006F1343" w:rsidRDefault="008A3267" w:rsidP="00007C9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1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Animal Hazard Exposure</w:t>
            </w:r>
          </w:p>
        </w:tc>
      </w:tr>
      <w:tr w:rsidR="00A510BF" w:rsidRPr="006F1343" w14:paraId="5B39593D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64D03331" w14:textId="77777777" w:rsidR="004A4FD3" w:rsidRPr="006F1343" w:rsidRDefault="004A4FD3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2248BAF7" w14:textId="77777777" w:rsidR="004A4FD3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ite tendency moderate to high (</w:t>
            </w:r>
            <w:proofErr w:type="gramStart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e.g.</w:t>
            </w:r>
            <w:proofErr w:type="gramEnd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rodents, wild mammals)</w:t>
            </w:r>
          </w:p>
        </w:tc>
      </w:tr>
      <w:tr w:rsidR="00A510BF" w:rsidRPr="006F1343" w14:paraId="73F71D06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2216C40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742AD18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cratch tendency moderate to high (e.g., rabbits, wild mammals, raptors)</w:t>
            </w:r>
          </w:p>
        </w:tc>
      </w:tr>
      <w:tr w:rsidR="00A510BF" w:rsidRPr="006F1343" w14:paraId="47CABF58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6A216EEE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FA99520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ergy potential moderate to high (e.g., rats, mice, birds)</w:t>
            </w:r>
          </w:p>
        </w:tc>
      </w:tr>
      <w:tr w:rsidR="00A510BF" w:rsidRPr="006F1343" w14:paraId="16F350AA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81B8130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6237EFB1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Zoonotic disease potential moderate to high</w:t>
            </w:r>
          </w:p>
        </w:tc>
      </w:tr>
      <w:tr w:rsidR="00A510BF" w:rsidRPr="006F1343" w14:paraId="3300CB32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F6A4ACD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7BC4410F" w14:textId="77777777" w:rsidR="008A3267" w:rsidRPr="006F1343" w:rsidRDefault="008A3267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8A3267" w:rsidRPr="006F1343" w14:paraId="09F17637" w14:textId="77777777" w:rsidTr="00E06422">
        <w:trPr>
          <w:gridAfter w:val="1"/>
          <w:wAfter w:w="47" w:type="dxa"/>
          <w:trHeight w:val="158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  <w:vAlign w:val="center"/>
          </w:tcPr>
          <w:p w14:paraId="4080029F" w14:textId="77777777" w:rsidR="008A3267" w:rsidRPr="006F1343" w:rsidRDefault="00851378" w:rsidP="0085137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Animal Product Hazard Exposure</w:t>
            </w:r>
          </w:p>
        </w:tc>
      </w:tr>
      <w:tr w:rsidR="0056352F" w:rsidRPr="006F1343" w14:paraId="3FE3A926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F50D767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bottom w:val="nil"/>
              <w:right w:val="nil"/>
            </w:tcBorders>
            <w:vAlign w:val="center"/>
          </w:tcPr>
          <w:p w14:paraId="2B643F78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eces</w:t>
            </w:r>
          </w:p>
        </w:tc>
      </w:tr>
      <w:tr w:rsidR="0056352F" w:rsidRPr="006F1343" w14:paraId="1463A468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1BDCE662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047EED56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Urine</w:t>
            </w:r>
          </w:p>
        </w:tc>
      </w:tr>
      <w:tr w:rsidR="0056352F" w:rsidRPr="006F1343" w14:paraId="200C1B94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DA6EB0B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793E6DB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lood</w:t>
            </w:r>
          </w:p>
        </w:tc>
      </w:tr>
      <w:tr w:rsidR="0056352F" w:rsidRPr="006F1343" w14:paraId="79AF59E3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B8AC334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656F4B79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resh carcass or tissue</w:t>
            </w:r>
          </w:p>
        </w:tc>
      </w:tr>
      <w:tr w:rsidR="0056352F" w:rsidRPr="006F1343" w14:paraId="7B65A59A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5718601C" w14:textId="77777777" w:rsidR="008A3267" w:rsidRPr="006F1343" w:rsidRDefault="008A3267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center"/>
          </w:tcPr>
          <w:p w14:paraId="5D2BFBBF" w14:textId="77777777" w:rsidR="008A3267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851378" w:rsidRPr="006F1343" w14:paraId="16F8BD82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  <w:vAlign w:val="center"/>
          </w:tcPr>
          <w:p w14:paraId="058EEF46" w14:textId="77777777" w:rsidR="00851378" w:rsidRPr="006F1343" w:rsidRDefault="0007444E" w:rsidP="0085137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  <w:r w:rsidR="00851378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 </w:t>
            </w:r>
            <w:r w:rsidR="00851378"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Radiation Exposure</w:t>
            </w:r>
          </w:p>
          <w:p w14:paraId="577DFA50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 (</w:t>
            </w:r>
            <w:proofErr w:type="gramStart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hen</w:t>
            </w:r>
            <w:proofErr w:type="gramEnd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working with animals or in the animal housing areas)</w:t>
            </w:r>
          </w:p>
        </w:tc>
      </w:tr>
      <w:tr w:rsidR="0056352F" w:rsidRPr="006F1343" w14:paraId="225C27E0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5F8AF406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bottom w:val="nil"/>
              <w:right w:val="nil"/>
            </w:tcBorders>
            <w:vAlign w:val="center"/>
          </w:tcPr>
          <w:p w14:paraId="70C0752D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esearch Nuclides--radioactive materials</w:t>
            </w:r>
          </w:p>
        </w:tc>
      </w:tr>
      <w:tr w:rsidR="0056352F" w:rsidRPr="006F1343" w14:paraId="6CEB0B2B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4727ED6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7778B600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vertAlign w:val="superscript"/>
              </w:rPr>
              <w:t>99m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Tc only</w:t>
            </w:r>
          </w:p>
        </w:tc>
      </w:tr>
      <w:tr w:rsidR="0056352F" w:rsidRPr="006F1343" w14:paraId="23CB28E0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1018637D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2AD776C" w14:textId="77777777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X-ray only</w:t>
            </w:r>
          </w:p>
        </w:tc>
      </w:tr>
      <w:tr w:rsidR="0056352F" w:rsidRPr="006F1343" w14:paraId="28C7AE5E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43EBED85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4D03E07B" w14:textId="361A61AA" w:rsidR="00851378" w:rsidRPr="006F1343" w:rsidRDefault="00851378" w:rsidP="008513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asers. List Class:</w:t>
            </w:r>
            <w:r w:rsidR="00450D9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56352F" w:rsidRPr="006F1343" w14:paraId="4D6EA608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F792444" w14:textId="77777777" w:rsidR="00851378" w:rsidRPr="006F1343" w:rsidRDefault="00851378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center"/>
          </w:tcPr>
          <w:p w14:paraId="35710F8F" w14:textId="77777777" w:rsidR="00851378" w:rsidRPr="006F1343" w:rsidRDefault="00851378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07444E" w:rsidRPr="006F1343" w14:paraId="362FE961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</w:tcPr>
          <w:p w14:paraId="28E46CE1" w14:textId="77777777" w:rsidR="0007444E" w:rsidRPr="006F1343" w:rsidRDefault="0007444E" w:rsidP="0007444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4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Biological Hazard Exposure</w:t>
            </w:r>
          </w:p>
          <w:p w14:paraId="5E31C3C3" w14:textId="77777777" w:rsidR="0007444E" w:rsidRPr="006F1343" w:rsidRDefault="000176FC" w:rsidP="000176FC">
            <w:pPr>
              <w:ind w:left="253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proofErr w:type="gramStart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hazard</w:t>
            </w:r>
            <w:proofErr w:type="gramEnd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o humans when working with animals or in the animal housing areas and/or to other animals in the animal housing areas)</w:t>
            </w:r>
          </w:p>
        </w:tc>
      </w:tr>
      <w:tr w:rsidR="000176FC" w:rsidRPr="006F1343" w14:paraId="46B0D4EE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67190A66" w14:textId="77777777" w:rsidR="000176FC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ategories:</w:t>
            </w:r>
          </w:p>
        </w:tc>
      </w:tr>
      <w:tr w:rsidR="0056352F" w:rsidRPr="006F1343" w14:paraId="17FE0778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08E57B31" w14:textId="77777777" w:rsidR="0007444E" w:rsidRPr="006F1343" w:rsidRDefault="0007444E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bottom w:val="nil"/>
              <w:right w:val="nil"/>
            </w:tcBorders>
            <w:vAlign w:val="center"/>
          </w:tcPr>
          <w:p w14:paraId="66B3BA46" w14:textId="62FB4994" w:rsidR="0007444E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combinant DNA (rDNA) </w:t>
            </w:r>
            <w:proofErr w:type="gramStart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rk</w:t>
            </w:r>
            <w:proofErr w:type="gramEnd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. Under NIH Guidelines (i.e., requires approval minimally at the IBC</w:t>
            </w:r>
            <w:r w:rsidR="00E0642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evel)</w:t>
            </w:r>
          </w:p>
        </w:tc>
      </w:tr>
      <w:tr w:rsidR="0056352F" w:rsidRPr="006F1343" w14:paraId="5D61F3A9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77139A0" w14:textId="77777777" w:rsidR="0007444E" w:rsidRPr="006F1343" w:rsidRDefault="0007444E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center"/>
          </w:tcPr>
          <w:p w14:paraId="1DBC56FD" w14:textId="77777777" w:rsidR="0007444E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isk Group 1 (RG1) organism</w:t>
            </w:r>
          </w:p>
        </w:tc>
      </w:tr>
      <w:tr w:rsidR="0056352F" w:rsidRPr="006F1343" w14:paraId="3FAA5E3B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11CD8CBD" w14:textId="77777777" w:rsidR="0007444E" w:rsidRPr="006F1343" w:rsidRDefault="0007444E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center"/>
          </w:tcPr>
          <w:p w14:paraId="159CE92F" w14:textId="77777777" w:rsidR="0007444E" w:rsidRPr="006F1343" w:rsidRDefault="006571D5" w:rsidP="006571D5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isk Group 2 (RG2) organism</w:t>
            </w:r>
          </w:p>
        </w:tc>
      </w:tr>
      <w:tr w:rsidR="006571D5" w:rsidRPr="006F1343" w14:paraId="0FC77159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05EDD315" w14:textId="1808D001" w:rsidR="006571D5" w:rsidRPr="006F1343" w:rsidRDefault="006571D5" w:rsidP="00851378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gents</w:t>
            </w:r>
            <w:r w:rsidR="003528B1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list specifics at right):</w:t>
            </w:r>
          </w:p>
        </w:tc>
      </w:tr>
      <w:tr w:rsidR="00D44188" w:rsidRPr="006F1343" w14:paraId="45D9060C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715416F4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201949D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Viruses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D83E0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551EB" w14:textId="38ED1A2C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AF1C2F" w14:textId="10FDB1A9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3D7F473C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31C9E56F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9739C75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acteria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AE9571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7FBA6" w14:textId="467D3DC6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45F2C5" w14:textId="12C61F61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6C8FAEE7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56DC9034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694F8B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Yeasts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EC041D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6D009" w14:textId="5FD060B0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5D4BF" w14:textId="6D36DDE8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5088B0FD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5F35B62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A99AEBE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olds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5EE067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D3C4AD" w14:textId="39A51B2A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D167D1" w14:textId="698CA33A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7EE6B402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26FAC19D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CE2667E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rotozoa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85BC00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8A4815" w14:textId="5CCEEF64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82F466" w14:textId="65B1869A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44188" w:rsidRPr="006F1343" w14:paraId="321E8552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tcBorders>
              <w:right w:val="single" w:sz="4" w:space="0" w:color="auto"/>
            </w:tcBorders>
            <w:vAlign w:val="center"/>
          </w:tcPr>
          <w:p w14:paraId="7394B173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2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A688B61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:</w:t>
            </w:r>
          </w:p>
        </w:tc>
        <w:tc>
          <w:tcPr>
            <w:tcW w:w="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CD70E8" w14:textId="77777777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7132C6" w14:textId="30931E00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ease list:</w:t>
            </w:r>
          </w:p>
        </w:tc>
        <w:tc>
          <w:tcPr>
            <w:tcW w:w="7012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7D2CC" w14:textId="15BA514B" w:rsidR="009927A0" w:rsidRPr="006F1343" w:rsidRDefault="009927A0" w:rsidP="00E0642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67510" w:rsidRPr="006F1343" w14:paraId="4DBE4DC0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57ED70E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right w:val="nil"/>
            </w:tcBorders>
            <w:vAlign w:val="bottom"/>
          </w:tcPr>
          <w:p w14:paraId="4B105CA0" w14:textId="77777777" w:rsidR="009927A0" w:rsidRPr="006F1343" w:rsidRDefault="009927A0" w:rsidP="00E06422">
            <w:pPr>
              <w:outlineLvl w:val="4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t applicable [if you check this box, do not check any others on this question]</w:t>
            </w:r>
          </w:p>
        </w:tc>
      </w:tr>
      <w:tr w:rsidR="009927A0" w:rsidRPr="006F1343" w14:paraId="284C18BC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F2F2F2" w:themeFill="background1" w:themeFillShade="F2"/>
          </w:tcPr>
          <w:p w14:paraId="18B9A09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5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Chemical/Laboratory Exposure</w:t>
            </w:r>
          </w:p>
          <w:p w14:paraId="24533CB1" w14:textId="77777777" w:rsidR="009927A0" w:rsidRPr="006F1343" w:rsidRDefault="009927A0" w:rsidP="009927A0">
            <w:pPr>
              <w:ind w:left="165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When working with animals or in animal housing areas)</w:t>
            </w:r>
          </w:p>
        </w:tc>
      </w:tr>
      <w:tr w:rsidR="00A510BF" w:rsidRPr="006F1343" w14:paraId="5D9D13C9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A5DB440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bottom w:val="nil"/>
              <w:right w:val="nil"/>
            </w:tcBorders>
            <w:vAlign w:val="bottom"/>
          </w:tcPr>
          <w:p w14:paraId="47D8A775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nesthetic gases</w:t>
            </w:r>
          </w:p>
        </w:tc>
      </w:tr>
      <w:tr w:rsidR="00A510BF" w:rsidRPr="006F1343" w14:paraId="17D62FD6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6E0CEF84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bottom"/>
          </w:tcPr>
          <w:p w14:paraId="014D9192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mpressed gases in tanks</w:t>
            </w:r>
          </w:p>
        </w:tc>
      </w:tr>
      <w:tr w:rsidR="0056352F" w:rsidRPr="006F1343" w14:paraId="57B6EF79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0EF5D52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bottom"/>
          </w:tcPr>
          <w:p w14:paraId="07FEDED3" w14:textId="24F9B680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ntrolled drugs</w:t>
            </w:r>
          </w:p>
        </w:tc>
      </w:tr>
      <w:tr w:rsidR="00A510BF" w:rsidRPr="006F1343" w14:paraId="50E01CC3" w14:textId="77777777" w:rsidTr="00E06422">
        <w:trPr>
          <w:gridAfter w:val="6"/>
          <w:wAfter w:w="398" w:type="dxa"/>
          <w:jc w:val="center"/>
        </w:trPr>
        <w:tc>
          <w:tcPr>
            <w:tcW w:w="496" w:type="dxa"/>
            <w:gridSpan w:val="2"/>
            <w:vAlign w:val="center"/>
          </w:tcPr>
          <w:p w14:paraId="200DDA99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409" w:type="dxa"/>
            <w:gridSpan w:val="35"/>
            <w:tcBorders>
              <w:top w:val="nil"/>
              <w:bottom w:val="nil"/>
              <w:right w:val="nil"/>
            </w:tcBorders>
            <w:vAlign w:val="bottom"/>
          </w:tcPr>
          <w:p w14:paraId="4E87F573" w14:textId="1ADB14A9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djuvants</w:t>
            </w:r>
          </w:p>
        </w:tc>
      </w:tr>
      <w:tr w:rsidR="00D44188" w:rsidRPr="006F1343" w14:paraId="7B925B9A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40BC327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0EE8DFF7" w14:textId="61B447CC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Toxins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4CD51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A553F2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D44188" w:rsidRPr="006F1343" w14:paraId="43975592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38D12A5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2AC0C916" w14:textId="08F1DB7D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Carcinogens (e.g. a</w:t>
            </w:r>
            <w:r w:rsidR="00EA7B24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fl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atoxin, benzene, ethyl oxide)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F18B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935E59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</w:pPr>
          </w:p>
        </w:tc>
      </w:tr>
      <w:tr w:rsidR="00D44188" w:rsidRPr="006F1343" w14:paraId="37D43175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1FBAA8B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5F55C8D6" w14:textId="3E5A4C03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utagens/Teratogens (</w:t>
            </w:r>
            <w:proofErr w:type="gramStart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e.g.</w:t>
            </w:r>
            <w:proofErr w:type="gramEnd"/>
            <w:r w:rsidR="00CC1CB4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ercury,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yclophosphamide, thalidomide, lead)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06A1AA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74F47E" w14:textId="7C93D014" w:rsidR="007427C8" w:rsidRPr="006F1343" w:rsidRDefault="007427C8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D44188" w:rsidRPr="006F1343" w14:paraId="4BE28F6E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627A2B5F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96" w:type="dxa"/>
            <w:gridSpan w:val="15"/>
            <w:tcBorders>
              <w:top w:val="nil"/>
              <w:bottom w:val="nil"/>
              <w:right w:val="nil"/>
            </w:tcBorders>
            <w:vAlign w:val="bottom"/>
          </w:tcPr>
          <w:p w14:paraId="12CBC4C4" w14:textId="3B8B216B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olvents (</w:t>
            </w:r>
            <w:proofErr w:type="gramStart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e.g.</w:t>
            </w:r>
            <w:proofErr w:type="gramEnd"/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cetone, diethyl ether, methyl alcohol)</w:t>
            </w:r>
          </w:p>
        </w:tc>
        <w:tc>
          <w:tcPr>
            <w:tcW w:w="125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84D9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lang w:val="pt-BR"/>
              </w:rPr>
              <w:t>Please list:</w:t>
            </w:r>
          </w:p>
        </w:tc>
        <w:tc>
          <w:tcPr>
            <w:tcW w:w="4614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D4C6FD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56352F" w:rsidRPr="006F1343" w14:paraId="0731377D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4DA55FA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0" w:type="dxa"/>
            <w:gridSpan w:val="40"/>
            <w:tcBorders>
              <w:top w:val="nil"/>
              <w:right w:val="nil"/>
            </w:tcBorders>
            <w:vAlign w:val="bottom"/>
          </w:tcPr>
          <w:p w14:paraId="5C536AB3" w14:textId="77777777" w:rsidR="009927A0" w:rsidRPr="006F1343" w:rsidRDefault="009927A0" w:rsidP="00E064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lammables</w:t>
            </w:r>
          </w:p>
        </w:tc>
      </w:tr>
      <w:tr w:rsidR="009927A0" w:rsidRPr="006F1343" w14:paraId="6B029D40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062A5D74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.  </w:t>
            </w:r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LLERGIES:</w:t>
            </w:r>
          </w:p>
          <w:p w14:paraId="224FD09B" w14:textId="241821DF" w:rsidR="009927A0" w:rsidRPr="006F1343" w:rsidRDefault="009927A0" w:rsidP="009927A0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    (</w:t>
            </w:r>
            <w:r w:rsidR="00DE6A0E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DE6A0E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DE6A0E">
              <w:rPr>
                <w:rFonts w:asciiTheme="minorHAnsi" w:hAnsiTheme="minorHAnsi" w:cstheme="minorHAnsi"/>
                <w:sz w:val="22"/>
                <w:szCs w:val="22"/>
              </w:rPr>
              <w:t xml:space="preserve"> in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all appropriate boxes)</w:t>
            </w:r>
          </w:p>
        </w:tc>
      </w:tr>
      <w:tr w:rsidR="006F2878" w:rsidRPr="006F1343" w14:paraId="31F9BF69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5E57A35F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8"/>
            <w:tcBorders>
              <w:bottom w:val="nil"/>
            </w:tcBorders>
            <w:vAlign w:val="center"/>
          </w:tcPr>
          <w:p w14:paraId="63236EE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nimal</w:t>
            </w:r>
          </w:p>
        </w:tc>
        <w:tc>
          <w:tcPr>
            <w:tcW w:w="394" w:type="dxa"/>
            <w:gridSpan w:val="3"/>
            <w:vAlign w:val="center"/>
          </w:tcPr>
          <w:p w14:paraId="61630D6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52" w:type="dxa"/>
            <w:gridSpan w:val="11"/>
            <w:tcBorders>
              <w:bottom w:val="nil"/>
            </w:tcBorders>
            <w:vAlign w:val="center"/>
          </w:tcPr>
          <w:p w14:paraId="3007098E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oods</w:t>
            </w:r>
          </w:p>
        </w:tc>
        <w:tc>
          <w:tcPr>
            <w:tcW w:w="504" w:type="dxa"/>
            <w:gridSpan w:val="2"/>
            <w:vAlign w:val="center"/>
          </w:tcPr>
          <w:p w14:paraId="19066933" w14:textId="77777777" w:rsidR="009927A0" w:rsidRPr="006F1343" w:rsidRDefault="009927A0" w:rsidP="00EA7B2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58" w:type="dxa"/>
            <w:gridSpan w:val="16"/>
            <w:tcBorders>
              <w:bottom w:val="nil"/>
              <w:right w:val="nil"/>
            </w:tcBorders>
            <w:vAlign w:val="center"/>
          </w:tcPr>
          <w:p w14:paraId="25FE907D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ollen</w:t>
            </w:r>
          </w:p>
        </w:tc>
      </w:tr>
      <w:tr w:rsidR="006F2878" w:rsidRPr="006F1343" w14:paraId="3BCF7145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5530FB3B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8"/>
            <w:tcBorders>
              <w:top w:val="nil"/>
              <w:bottom w:val="nil"/>
            </w:tcBorders>
            <w:vAlign w:val="center"/>
          </w:tcPr>
          <w:p w14:paraId="5322E957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hemical</w:t>
            </w:r>
          </w:p>
        </w:tc>
        <w:tc>
          <w:tcPr>
            <w:tcW w:w="394" w:type="dxa"/>
            <w:gridSpan w:val="3"/>
            <w:vAlign w:val="center"/>
          </w:tcPr>
          <w:p w14:paraId="7D5E7F7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52" w:type="dxa"/>
            <w:gridSpan w:val="11"/>
            <w:tcBorders>
              <w:top w:val="nil"/>
              <w:bottom w:val="nil"/>
            </w:tcBorders>
            <w:vAlign w:val="center"/>
          </w:tcPr>
          <w:p w14:paraId="2D4C5E9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edication</w:t>
            </w:r>
          </w:p>
        </w:tc>
        <w:tc>
          <w:tcPr>
            <w:tcW w:w="504" w:type="dxa"/>
            <w:gridSpan w:val="2"/>
            <w:vAlign w:val="center"/>
          </w:tcPr>
          <w:p w14:paraId="65D635A6" w14:textId="77777777" w:rsidR="009927A0" w:rsidRPr="006F1343" w:rsidRDefault="009927A0" w:rsidP="00EA7B2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858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65D51D3C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Venom</w:t>
            </w:r>
          </w:p>
        </w:tc>
      </w:tr>
      <w:tr w:rsidR="00D44188" w:rsidRPr="006F1343" w14:paraId="44DD5CB5" w14:textId="77777777" w:rsidTr="00E06422">
        <w:trPr>
          <w:gridAfter w:val="1"/>
          <w:wAfter w:w="47" w:type="dxa"/>
          <w:jc w:val="center"/>
        </w:trPr>
        <w:tc>
          <w:tcPr>
            <w:tcW w:w="496" w:type="dxa"/>
            <w:gridSpan w:val="2"/>
            <w:vAlign w:val="center"/>
          </w:tcPr>
          <w:p w14:paraId="2039422E" w14:textId="77777777" w:rsidR="00EA7B24" w:rsidRPr="006F1343" w:rsidRDefault="00EA7B24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gridSpan w:val="8"/>
            <w:tcBorders>
              <w:top w:val="nil"/>
            </w:tcBorders>
            <w:vAlign w:val="center"/>
          </w:tcPr>
          <w:p w14:paraId="4FAC9795" w14:textId="77777777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Dust</w:t>
            </w:r>
          </w:p>
        </w:tc>
        <w:tc>
          <w:tcPr>
            <w:tcW w:w="394" w:type="dxa"/>
            <w:gridSpan w:val="3"/>
            <w:vAlign w:val="center"/>
          </w:tcPr>
          <w:p w14:paraId="2B4003CD" w14:textId="77777777" w:rsidR="00EA7B24" w:rsidRPr="006F1343" w:rsidRDefault="00EA7B24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452" w:type="dxa"/>
            <w:gridSpan w:val="11"/>
            <w:tcBorders>
              <w:top w:val="nil"/>
            </w:tcBorders>
            <w:vAlign w:val="center"/>
          </w:tcPr>
          <w:p w14:paraId="51DE8CB0" w14:textId="77777777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lant</w:t>
            </w:r>
          </w:p>
        </w:tc>
        <w:tc>
          <w:tcPr>
            <w:tcW w:w="504" w:type="dxa"/>
            <w:gridSpan w:val="2"/>
            <w:vAlign w:val="center"/>
          </w:tcPr>
          <w:p w14:paraId="61C82523" w14:textId="77777777" w:rsidR="00EA7B24" w:rsidRPr="006F1343" w:rsidRDefault="00EA7B24" w:rsidP="00EA7B2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27" w:type="dxa"/>
            <w:gridSpan w:val="4"/>
            <w:tcBorders>
              <w:top w:val="nil"/>
              <w:right w:val="nil"/>
            </w:tcBorders>
            <w:vAlign w:val="center"/>
          </w:tcPr>
          <w:p w14:paraId="548C2735" w14:textId="77777777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list)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531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58A74" w14:textId="6D4A4028" w:rsidR="00EA7B24" w:rsidRPr="006F1343" w:rsidRDefault="00EA7B24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E0FB858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7B3A5A0D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IMMUNIZATIONS:</w:t>
            </w:r>
          </w:p>
          <w:p w14:paraId="089D9DCF" w14:textId="5E3CC44D" w:rsidR="009927A0" w:rsidRPr="006F1343" w:rsidRDefault="009927A0" w:rsidP="009927A0">
            <w:pPr>
              <w:ind w:left="25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ace an </w:t>
            </w:r>
            <w:r w:rsidR="00DE6A0E" w:rsidRPr="00EA7B2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X 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beside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mmunizations you have received</w:t>
            </w:r>
            <w:r w:rsidR="00DE6A0E">
              <w:rPr>
                <w:rFonts w:asciiTheme="minorHAnsi" w:hAnsiTheme="minorHAnsi" w:cstheme="minorHAnsi"/>
                <w:bCs/>
                <w:sz w:val="22"/>
                <w:szCs w:val="22"/>
              </w:rPr>
              <w:t>,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indicate most recent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f that immunization)</w:t>
            </w:r>
          </w:p>
          <w:p w14:paraId="21BBD60F" w14:textId="77777777" w:rsidR="009927A0" w:rsidRPr="006F1343" w:rsidRDefault="009927A0" w:rsidP="009927A0">
            <w:pPr>
              <w:spacing w:before="120" w:after="120"/>
              <w:ind w:left="255"/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>Note: Only the tetanus immunization date is required.</w:t>
            </w:r>
          </w:p>
        </w:tc>
      </w:tr>
      <w:tr w:rsidR="006F2878" w:rsidRPr="006F1343" w14:paraId="5EEDAD8B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7C1FD8F7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Check</w:t>
            </w:r>
          </w:p>
        </w:tc>
        <w:tc>
          <w:tcPr>
            <w:tcW w:w="1419" w:type="dxa"/>
            <w:gridSpan w:val="5"/>
            <w:tcBorders>
              <w:bottom w:val="single" w:sz="4" w:space="0" w:color="auto"/>
              <w:right w:val="nil"/>
            </w:tcBorders>
            <w:vAlign w:val="center"/>
          </w:tcPr>
          <w:p w14:paraId="6CD36321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30" w:type="dxa"/>
            <w:gridSpan w:val="7"/>
            <w:tcBorders>
              <w:left w:val="nil"/>
              <w:bottom w:val="single" w:sz="4" w:space="0" w:color="auto"/>
              <w:right w:val="double" w:sz="12" w:space="0" w:color="auto"/>
            </w:tcBorders>
            <w:vAlign w:val="center"/>
          </w:tcPr>
          <w:p w14:paraId="048EDC4F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77A664CA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Check</w:t>
            </w:r>
          </w:p>
        </w:tc>
        <w:tc>
          <w:tcPr>
            <w:tcW w:w="1052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45758C06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04" w:type="dxa"/>
            <w:gridSpan w:val="9"/>
            <w:tcBorders>
              <w:left w:val="nil"/>
              <w:bottom w:val="single" w:sz="4" w:space="0" w:color="auto"/>
              <w:right w:val="double" w:sz="12" w:space="0" w:color="auto"/>
            </w:tcBorders>
            <w:vAlign w:val="center"/>
          </w:tcPr>
          <w:p w14:paraId="498998B9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3EB4C32E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Check</w:t>
            </w:r>
          </w:p>
        </w:tc>
        <w:tc>
          <w:tcPr>
            <w:tcW w:w="1082" w:type="dxa"/>
            <w:gridSpan w:val="6"/>
            <w:tcBorders>
              <w:bottom w:val="single" w:sz="4" w:space="0" w:color="auto"/>
              <w:right w:val="nil"/>
            </w:tcBorders>
            <w:vAlign w:val="center"/>
          </w:tcPr>
          <w:p w14:paraId="37B08A9C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9" w:type="dxa"/>
            <w:gridSpan w:val="6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C266C8" w14:textId="77777777" w:rsidR="009927A0" w:rsidRPr="00EA7B24" w:rsidRDefault="009927A0" w:rsidP="006F287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7B24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</w:tr>
      <w:tr w:rsidR="006F2878" w:rsidRPr="006F1343" w14:paraId="1CDE7EB1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5F2791C0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bottom w:val="nil"/>
              <w:right w:val="nil"/>
            </w:tcBorders>
          </w:tcPr>
          <w:p w14:paraId="0C0F4DF1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iphtheria</w:t>
            </w:r>
          </w:p>
        </w:tc>
        <w:tc>
          <w:tcPr>
            <w:tcW w:w="1430" w:type="dxa"/>
            <w:gridSpan w:val="7"/>
            <w:tcBorders>
              <w:left w:val="nil"/>
              <w:bottom w:val="single" w:sz="4" w:space="0" w:color="auto"/>
              <w:right w:val="double" w:sz="12" w:space="0" w:color="auto"/>
            </w:tcBorders>
          </w:tcPr>
          <w:p w14:paraId="422DCC33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71FF9C7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bottom w:val="nil"/>
              <w:right w:val="nil"/>
            </w:tcBorders>
          </w:tcPr>
          <w:p w14:paraId="7622563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Mumps</w:t>
            </w:r>
          </w:p>
        </w:tc>
        <w:tc>
          <w:tcPr>
            <w:tcW w:w="1504" w:type="dxa"/>
            <w:gridSpan w:val="9"/>
            <w:tcBorders>
              <w:left w:val="nil"/>
              <w:bottom w:val="single" w:sz="4" w:space="0" w:color="auto"/>
              <w:right w:val="double" w:sz="12" w:space="0" w:color="auto"/>
            </w:tcBorders>
          </w:tcPr>
          <w:p w14:paraId="1E51BBC5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409D34EE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bottom w:val="nil"/>
              <w:right w:val="nil"/>
            </w:tcBorders>
          </w:tcPr>
          <w:p w14:paraId="6A04696C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ubella</w:t>
            </w:r>
          </w:p>
        </w:tc>
        <w:tc>
          <w:tcPr>
            <w:tcW w:w="1512" w:type="dxa"/>
            <w:gridSpan w:val="7"/>
            <w:tcBorders>
              <w:left w:val="nil"/>
              <w:bottom w:val="single" w:sz="4" w:space="0" w:color="auto"/>
              <w:right w:val="nil"/>
            </w:tcBorders>
          </w:tcPr>
          <w:p w14:paraId="464D41B4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2878" w:rsidRPr="006F1343" w14:paraId="36256E39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1EAF2026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top w:val="nil"/>
              <w:bottom w:val="nil"/>
              <w:right w:val="nil"/>
            </w:tcBorders>
          </w:tcPr>
          <w:p w14:paraId="3F710F1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patitis B</w:t>
            </w:r>
          </w:p>
        </w:tc>
        <w:tc>
          <w:tcPr>
            <w:tcW w:w="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6F5CFBE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5D380A15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top w:val="nil"/>
              <w:bottom w:val="nil"/>
              <w:right w:val="nil"/>
            </w:tcBorders>
          </w:tcPr>
          <w:p w14:paraId="49E7A09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ertussis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5607CBD1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0422F569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top w:val="nil"/>
              <w:bottom w:val="nil"/>
              <w:right w:val="nil"/>
            </w:tcBorders>
          </w:tcPr>
          <w:p w14:paraId="4C2D6083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F2878"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  <w:t>Tetanus</w:t>
            </w:r>
          </w:p>
        </w:tc>
        <w:tc>
          <w:tcPr>
            <w:tcW w:w="151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3DC513E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2878" w:rsidRPr="006F1343" w14:paraId="3432E0D8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55024B1C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top w:val="nil"/>
              <w:bottom w:val="nil"/>
              <w:right w:val="nil"/>
            </w:tcBorders>
          </w:tcPr>
          <w:p w14:paraId="5408592C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Influenza</w:t>
            </w:r>
          </w:p>
        </w:tc>
        <w:tc>
          <w:tcPr>
            <w:tcW w:w="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5F51CB51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5FF1D690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top w:val="nil"/>
              <w:bottom w:val="nil"/>
              <w:right w:val="nil"/>
            </w:tcBorders>
          </w:tcPr>
          <w:p w14:paraId="5BC140FB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olio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double" w:sz="12" w:space="0" w:color="auto"/>
            </w:tcBorders>
          </w:tcPr>
          <w:p w14:paraId="1FE6C1E4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72A90019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top w:val="nil"/>
              <w:bottom w:val="nil"/>
              <w:right w:val="nil"/>
            </w:tcBorders>
          </w:tcPr>
          <w:p w14:paraId="5875A8BB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Typhoid</w:t>
            </w:r>
          </w:p>
        </w:tc>
        <w:tc>
          <w:tcPr>
            <w:tcW w:w="151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D6EC45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2878" w:rsidRPr="006F1343" w14:paraId="76DBB400" w14:textId="77777777" w:rsidTr="00E06422">
        <w:trPr>
          <w:gridAfter w:val="1"/>
          <w:wAfter w:w="47" w:type="dxa"/>
          <w:jc w:val="center"/>
        </w:trPr>
        <w:tc>
          <w:tcPr>
            <w:tcW w:w="757" w:type="dxa"/>
            <w:gridSpan w:val="3"/>
            <w:vAlign w:val="center"/>
          </w:tcPr>
          <w:p w14:paraId="1EE886C7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19" w:type="dxa"/>
            <w:gridSpan w:val="5"/>
            <w:tcBorders>
              <w:top w:val="nil"/>
              <w:right w:val="nil"/>
            </w:tcBorders>
          </w:tcPr>
          <w:p w14:paraId="59873EA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Measles</w:t>
            </w:r>
          </w:p>
        </w:tc>
        <w:tc>
          <w:tcPr>
            <w:tcW w:w="1430" w:type="dxa"/>
            <w:gridSpan w:val="7"/>
            <w:tcBorders>
              <w:top w:val="single" w:sz="4" w:space="0" w:color="auto"/>
              <w:left w:val="nil"/>
              <w:bottom w:val="nil"/>
              <w:right w:val="double" w:sz="12" w:space="0" w:color="auto"/>
            </w:tcBorders>
          </w:tcPr>
          <w:p w14:paraId="347AAB7D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6" w:type="dxa"/>
            <w:gridSpan w:val="2"/>
            <w:tcBorders>
              <w:left w:val="double" w:sz="12" w:space="0" w:color="auto"/>
            </w:tcBorders>
            <w:vAlign w:val="center"/>
          </w:tcPr>
          <w:p w14:paraId="61119DB2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52" w:type="dxa"/>
            <w:gridSpan w:val="2"/>
            <w:tcBorders>
              <w:top w:val="nil"/>
              <w:right w:val="nil"/>
            </w:tcBorders>
          </w:tcPr>
          <w:p w14:paraId="7BDB93D8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abies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nil"/>
              <w:right w:val="double" w:sz="12" w:space="0" w:color="auto"/>
            </w:tcBorders>
          </w:tcPr>
          <w:p w14:paraId="31C3D20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77" w:type="dxa"/>
            <w:gridSpan w:val="2"/>
            <w:tcBorders>
              <w:left w:val="double" w:sz="12" w:space="0" w:color="auto"/>
            </w:tcBorders>
            <w:vAlign w:val="center"/>
          </w:tcPr>
          <w:p w14:paraId="405D73D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9" w:type="dxa"/>
            <w:gridSpan w:val="5"/>
            <w:tcBorders>
              <w:top w:val="nil"/>
              <w:right w:val="nil"/>
            </w:tcBorders>
          </w:tcPr>
          <w:p w14:paraId="5C30FCE1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mallpox</w:t>
            </w:r>
          </w:p>
        </w:tc>
        <w:tc>
          <w:tcPr>
            <w:tcW w:w="1512" w:type="dxa"/>
            <w:gridSpan w:val="7"/>
            <w:tcBorders>
              <w:top w:val="single" w:sz="4" w:space="0" w:color="auto"/>
              <w:left w:val="nil"/>
              <w:right w:val="nil"/>
            </w:tcBorders>
          </w:tcPr>
          <w:p w14:paraId="5E62296A" w14:textId="77777777" w:rsidR="009927A0" w:rsidRPr="006F1343" w:rsidRDefault="009927A0" w:rsidP="009927A0">
            <w:pPr>
              <w:ind w:left="-3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927A0" w:rsidRPr="006F1343" w14:paraId="2F48EF9B" w14:textId="77777777" w:rsidTr="00E06422">
        <w:trPr>
          <w:gridAfter w:val="1"/>
          <w:wAfter w:w="47" w:type="dxa"/>
          <w:trHeight w:val="377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  <w:vAlign w:val="center"/>
          </w:tcPr>
          <w:p w14:paraId="659564CD" w14:textId="77777777" w:rsidR="009927A0" w:rsidRPr="006F1343" w:rsidRDefault="009927A0" w:rsidP="009927A0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HEALTH HISTORY:</w:t>
            </w:r>
          </w:p>
        </w:tc>
      </w:tr>
      <w:tr w:rsidR="009927A0" w:rsidRPr="006F1343" w14:paraId="17E5BC22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1C1CCCB3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tate your main health concern(s):  </w:t>
            </w:r>
          </w:p>
        </w:tc>
      </w:tr>
      <w:tr w:rsidR="009927A0" w:rsidRPr="006F1343" w14:paraId="18E45578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636F144E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76AD7C4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0D958470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0AAF9937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Medications</w:t>
            </w:r>
          </w:p>
        </w:tc>
      </w:tr>
      <w:tr w:rsidR="009927A0" w:rsidRPr="006F1343" w14:paraId="6086CE69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3C066BAB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D5D54B0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5444CD9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2EA97041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st hospitalizations (date, reason):  </w:t>
            </w:r>
          </w:p>
        </w:tc>
      </w:tr>
      <w:tr w:rsidR="009927A0" w:rsidRPr="006F1343" w14:paraId="7A67CF76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1844F581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88B131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3A61CBC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7B8EE2F7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ause/duration of sick leave (past 5 years):  </w:t>
            </w:r>
          </w:p>
        </w:tc>
      </w:tr>
      <w:tr w:rsidR="009927A0" w:rsidRPr="006F1343" w14:paraId="394CEFEA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06A92DA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348C226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3CFD822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579CC21E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st/present work restrictions:  </w:t>
            </w:r>
          </w:p>
        </w:tc>
      </w:tr>
      <w:tr w:rsidR="009927A0" w:rsidRPr="006F1343" w14:paraId="311D8FE4" w14:textId="77777777" w:rsidTr="00E06422">
        <w:trPr>
          <w:gridAfter w:val="1"/>
          <w:wAfter w:w="47" w:type="dxa"/>
          <w:trHeight w:val="44"/>
          <w:jc w:val="center"/>
        </w:trPr>
        <w:tc>
          <w:tcPr>
            <w:tcW w:w="10256" w:type="dxa"/>
            <w:gridSpan w:val="42"/>
            <w:vAlign w:val="bottom"/>
          </w:tcPr>
          <w:p w14:paraId="47A3650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2675465" w14:textId="77777777" w:rsidR="009927A0" w:rsidRPr="006F1343" w:rsidRDefault="009927A0" w:rsidP="00A4143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09BDAB3F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</w:tcPr>
          <w:p w14:paraId="5625F891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ther diagnoses:  </w:t>
            </w:r>
          </w:p>
        </w:tc>
      </w:tr>
      <w:tr w:rsidR="009927A0" w:rsidRPr="006F1343" w14:paraId="5E6366BB" w14:textId="77777777" w:rsidTr="00E06422">
        <w:trPr>
          <w:gridAfter w:val="1"/>
          <w:wAfter w:w="47" w:type="dxa"/>
          <w:jc w:val="center"/>
        </w:trPr>
        <w:tc>
          <w:tcPr>
            <w:tcW w:w="10256" w:type="dxa"/>
            <w:gridSpan w:val="42"/>
            <w:vAlign w:val="center"/>
          </w:tcPr>
          <w:p w14:paraId="4C5F37D3" w14:textId="77777777" w:rsidR="009927A0" w:rsidRPr="006F1343" w:rsidRDefault="009927A0" w:rsidP="00A414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BED6C5F" w14:textId="77777777" w:rsidR="009927A0" w:rsidRPr="006F1343" w:rsidRDefault="009927A0" w:rsidP="00A4143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927A0" w:rsidRPr="006F1343" w14:paraId="4DFDC867" w14:textId="77777777" w:rsidTr="00E06422">
        <w:trPr>
          <w:gridAfter w:val="1"/>
          <w:wAfter w:w="47" w:type="dxa"/>
          <w:trHeight w:val="710"/>
          <w:jc w:val="center"/>
        </w:trPr>
        <w:tc>
          <w:tcPr>
            <w:tcW w:w="10256" w:type="dxa"/>
            <w:gridSpan w:val="42"/>
            <w:shd w:val="clear" w:color="auto" w:fill="D9D9D9" w:themeFill="background1" w:themeFillShade="D9"/>
          </w:tcPr>
          <w:p w14:paraId="2668F544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CURRENT HEALTH STATUS </w:t>
            </w:r>
          </w:p>
          <w:p w14:paraId="239609AC" w14:textId="05CDAEB7" w:rsidR="009927A0" w:rsidRPr="006F1343" w:rsidRDefault="009927A0" w:rsidP="009927A0">
            <w:pPr>
              <w:spacing w:after="120"/>
              <w:ind w:left="25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6F2878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 beside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that apply)</w:t>
            </w:r>
          </w:p>
        </w:tc>
      </w:tr>
      <w:tr w:rsidR="006F2878" w:rsidRPr="006F1343" w14:paraId="5673CC82" w14:textId="77777777" w:rsidTr="00E06422">
        <w:trPr>
          <w:jc w:val="center"/>
        </w:trPr>
        <w:tc>
          <w:tcPr>
            <w:tcW w:w="360" w:type="dxa"/>
            <w:vAlign w:val="center"/>
          </w:tcPr>
          <w:p w14:paraId="1BFDE4BF" w14:textId="275B094A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bottom w:val="nil"/>
            </w:tcBorders>
            <w:vAlign w:val="center"/>
          </w:tcPr>
          <w:p w14:paraId="763D383E" w14:textId="17AC106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llergy injection therapy</w:t>
            </w:r>
          </w:p>
        </w:tc>
        <w:tc>
          <w:tcPr>
            <w:tcW w:w="363" w:type="dxa"/>
            <w:gridSpan w:val="2"/>
            <w:tcBorders>
              <w:bottom w:val="single" w:sz="4" w:space="0" w:color="auto"/>
            </w:tcBorders>
            <w:vAlign w:val="center"/>
          </w:tcPr>
          <w:p w14:paraId="25A39FF5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bottom w:val="nil"/>
            </w:tcBorders>
            <w:vAlign w:val="center"/>
          </w:tcPr>
          <w:p w14:paraId="113C302E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nemia</w:t>
            </w:r>
          </w:p>
        </w:tc>
        <w:tc>
          <w:tcPr>
            <w:tcW w:w="360" w:type="dxa"/>
            <w:gridSpan w:val="3"/>
            <w:tcBorders>
              <w:bottom w:val="single" w:sz="4" w:space="0" w:color="auto"/>
            </w:tcBorders>
            <w:vAlign w:val="center"/>
          </w:tcPr>
          <w:p w14:paraId="4D1114B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bottom w:val="nil"/>
            </w:tcBorders>
            <w:vAlign w:val="center"/>
          </w:tcPr>
          <w:p w14:paraId="2353F584" w14:textId="4DD9D578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ppetite loss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66FE7E4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bottom w:val="nil"/>
              <w:right w:val="nil"/>
            </w:tcBorders>
            <w:vAlign w:val="center"/>
          </w:tcPr>
          <w:p w14:paraId="4C403666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rthritis</w:t>
            </w:r>
          </w:p>
        </w:tc>
      </w:tr>
      <w:tr w:rsidR="006F2878" w:rsidRPr="006F1343" w14:paraId="47D74A2E" w14:textId="77777777" w:rsidTr="00E06422">
        <w:trPr>
          <w:jc w:val="center"/>
        </w:trPr>
        <w:tc>
          <w:tcPr>
            <w:tcW w:w="360" w:type="dxa"/>
            <w:vAlign w:val="center"/>
          </w:tcPr>
          <w:p w14:paraId="33796ED2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49D2EBA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Asthma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167781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1F352D9" w14:textId="1EC0B12B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ack injury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BE3781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6264468C" w14:textId="6903D1CB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loating/ga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35E4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02746F1D" w14:textId="3D3CB341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lood in stool</w:t>
            </w:r>
          </w:p>
        </w:tc>
      </w:tr>
      <w:tr w:rsidR="006F2878" w:rsidRPr="006F1343" w14:paraId="00951748" w14:textId="77777777" w:rsidTr="00E06422">
        <w:trPr>
          <w:jc w:val="center"/>
        </w:trPr>
        <w:tc>
          <w:tcPr>
            <w:tcW w:w="360" w:type="dxa"/>
            <w:vAlign w:val="center"/>
          </w:tcPr>
          <w:p w14:paraId="2945ABB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70D976A0" w14:textId="70CF3DF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lood in urin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A8CE9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240A3114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Bruising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984E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263CC4C6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Cough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5A98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554C84D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iabetes</w:t>
            </w:r>
          </w:p>
        </w:tc>
      </w:tr>
      <w:tr w:rsidR="006F2878" w:rsidRPr="006F1343" w14:paraId="1FFDB60B" w14:textId="77777777" w:rsidTr="00E06422">
        <w:trPr>
          <w:jc w:val="center"/>
        </w:trPr>
        <w:tc>
          <w:tcPr>
            <w:tcW w:w="360" w:type="dxa"/>
            <w:vAlign w:val="center"/>
          </w:tcPr>
          <w:p w14:paraId="72AAC872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1CD8AC76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izzines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CF13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6B9F070C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rainage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E546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259467E" w14:textId="1BC70642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Dribbling/hesitancy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F21D65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45EB2C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Earache</w:t>
            </w:r>
          </w:p>
        </w:tc>
      </w:tr>
      <w:tr w:rsidR="006F2878" w:rsidRPr="006F1343" w14:paraId="688ACB2B" w14:textId="77777777" w:rsidTr="00E06422">
        <w:trPr>
          <w:jc w:val="center"/>
        </w:trPr>
        <w:tc>
          <w:tcPr>
            <w:tcW w:w="360" w:type="dxa"/>
            <w:vAlign w:val="center"/>
          </w:tcPr>
          <w:p w14:paraId="633D827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49C3BB9E" w14:textId="7704805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Eye pain, blurry vision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017DC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54426C5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ainting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9032C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60F9B724" w14:textId="09E3F179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atigue/weaknes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C3A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30A5ED3B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ever</w:t>
            </w:r>
          </w:p>
        </w:tc>
      </w:tr>
      <w:tr w:rsidR="006F2878" w:rsidRPr="006F1343" w14:paraId="526D15EE" w14:textId="77777777" w:rsidTr="00E06422">
        <w:trPr>
          <w:jc w:val="center"/>
        </w:trPr>
        <w:tc>
          <w:tcPr>
            <w:tcW w:w="360" w:type="dxa"/>
            <w:vAlign w:val="center"/>
          </w:tcPr>
          <w:p w14:paraId="2FA12F8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5AA0286" w14:textId="2430DB29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ocal numbness/weaknes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2FA16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1C4FB447" w14:textId="415DF08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Frequent urination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C3C2C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9138ACE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Tumor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0E41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3BFC203A" w14:textId="3C11566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ay fever</w:t>
            </w:r>
          </w:p>
        </w:tc>
      </w:tr>
      <w:tr w:rsidR="006F2878" w:rsidRPr="006F1343" w14:paraId="5C886538" w14:textId="77777777" w:rsidTr="00E06422">
        <w:trPr>
          <w:jc w:val="center"/>
        </w:trPr>
        <w:tc>
          <w:tcPr>
            <w:tcW w:w="360" w:type="dxa"/>
            <w:vAlign w:val="center"/>
          </w:tcPr>
          <w:p w14:paraId="3DEF2287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1A0C716F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dach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86160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416C869A" w14:textId="1DF6AE70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ring loss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49CE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3B45DC0" w14:textId="66CB175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rt trouble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D771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5D4FE170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artburn</w:t>
            </w:r>
          </w:p>
        </w:tc>
      </w:tr>
      <w:tr w:rsidR="006F2878" w:rsidRPr="006F1343" w14:paraId="44CF95E1" w14:textId="77777777" w:rsidTr="00E06422">
        <w:trPr>
          <w:jc w:val="center"/>
        </w:trPr>
        <w:tc>
          <w:tcPr>
            <w:tcW w:w="360" w:type="dxa"/>
            <w:vAlign w:val="center"/>
          </w:tcPr>
          <w:p w14:paraId="77A005E2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10EA88F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ernia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560B9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E3C6CD3" w14:textId="46BF9519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High blood pressure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7CFC4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455A685F" w14:textId="386D227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Voice hoarsenes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2DA01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43523BDE" w14:textId="3A3EB70E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Immune deficiency</w:t>
            </w:r>
          </w:p>
        </w:tc>
      </w:tr>
      <w:tr w:rsidR="006F2878" w:rsidRPr="006F1343" w14:paraId="3AC117F5" w14:textId="77777777" w:rsidTr="00E06422">
        <w:trPr>
          <w:jc w:val="center"/>
        </w:trPr>
        <w:tc>
          <w:tcPr>
            <w:tcW w:w="360" w:type="dxa"/>
            <w:vAlign w:val="center"/>
          </w:tcPr>
          <w:p w14:paraId="6AB5B79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585140C5" w14:textId="44788BB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Joint swelling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EBDC0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C325613" w14:textId="741FFB81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oose stools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1D0340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7E127AC0" w14:textId="4AF4F678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Loss of balance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FC030D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500DC165" w14:textId="1772935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ausea/pain</w:t>
            </w:r>
          </w:p>
        </w:tc>
      </w:tr>
      <w:tr w:rsidR="006F2878" w:rsidRPr="006F1343" w14:paraId="2F613D57" w14:textId="77777777" w:rsidTr="00E06422">
        <w:trPr>
          <w:jc w:val="center"/>
        </w:trPr>
        <w:tc>
          <w:tcPr>
            <w:tcW w:w="360" w:type="dxa"/>
            <w:vAlign w:val="center"/>
          </w:tcPr>
          <w:p w14:paraId="1CC0EAC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2FFC50F4" w14:textId="47A62E8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ew/changing mole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BA66F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730E33FA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osebleeds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CFB0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58670319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ash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EEC1D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1C8EDA81" w14:textId="15EDECF2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Ringing ears</w:t>
            </w:r>
          </w:p>
        </w:tc>
      </w:tr>
      <w:tr w:rsidR="006F2878" w:rsidRPr="006F1343" w14:paraId="7EFADFF9" w14:textId="77777777" w:rsidTr="00E06422">
        <w:trPr>
          <w:jc w:val="center"/>
        </w:trPr>
        <w:tc>
          <w:tcPr>
            <w:tcW w:w="360" w:type="dxa"/>
            <w:vAlign w:val="center"/>
          </w:tcPr>
          <w:p w14:paraId="407AFF1C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49999A1B" w14:textId="6F5F39E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ickle cell anemia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B9DBD8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0933C5BD" w14:textId="5C34C9D5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inus congestion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9617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7CCBAD32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inusiti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043E3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66F92485" w14:textId="328021AD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ore throat</w:t>
            </w:r>
          </w:p>
        </w:tc>
      </w:tr>
      <w:tr w:rsidR="006F2878" w:rsidRPr="006F1343" w14:paraId="07F9BD89" w14:textId="77777777" w:rsidTr="00E06422">
        <w:trPr>
          <w:jc w:val="center"/>
        </w:trPr>
        <w:tc>
          <w:tcPr>
            <w:tcW w:w="360" w:type="dxa"/>
            <w:vAlign w:val="center"/>
          </w:tcPr>
          <w:p w14:paraId="796F559B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3F3408C7" w14:textId="5FD6663C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peech chang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1A2AB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88" w:type="dxa"/>
            <w:gridSpan w:val="8"/>
            <w:tcBorders>
              <w:top w:val="nil"/>
              <w:bottom w:val="nil"/>
            </w:tcBorders>
            <w:vAlign w:val="center"/>
          </w:tcPr>
          <w:p w14:paraId="530A54EF" w14:textId="77777777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roblem swallowing</w:t>
            </w:r>
          </w:p>
        </w:tc>
        <w:tc>
          <w:tcPr>
            <w:tcW w:w="36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9345B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5" w:type="dxa"/>
            <w:gridSpan w:val="9"/>
            <w:tcBorders>
              <w:top w:val="nil"/>
              <w:bottom w:val="nil"/>
            </w:tcBorders>
            <w:vAlign w:val="center"/>
          </w:tcPr>
          <w:p w14:paraId="350A779A" w14:textId="45A2E95A" w:rsidR="009927A0" w:rsidRPr="006F1343" w:rsidRDefault="009927A0" w:rsidP="009927A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Swollen gland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B220A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39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7375C454" w14:textId="5EE7F550" w:rsidR="009927A0" w:rsidRPr="006F1343" w:rsidRDefault="00AF0F86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Upset stomach</w:t>
            </w:r>
          </w:p>
        </w:tc>
      </w:tr>
      <w:tr w:rsidR="0056352F" w:rsidRPr="006F1343" w14:paraId="6928B66D" w14:textId="77777777" w:rsidTr="00E06422">
        <w:trPr>
          <w:gridAfter w:val="5"/>
          <w:wAfter w:w="222" w:type="dxa"/>
          <w:trHeight w:val="70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12E8DD5B" w14:textId="77777777" w:rsidR="0056352F" w:rsidRPr="006F1343" w:rsidRDefault="0056352F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21" w:type="dxa"/>
            <w:gridSpan w:val="37"/>
            <w:tcBorders>
              <w:top w:val="nil"/>
              <w:bottom w:val="nil"/>
              <w:right w:val="nil"/>
            </w:tcBorders>
            <w:vAlign w:val="center"/>
          </w:tcPr>
          <w:p w14:paraId="025DF265" w14:textId="6695021E" w:rsidR="0056352F" w:rsidRPr="006F1343" w:rsidRDefault="0056352F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Weight loss</w:t>
            </w:r>
          </w:p>
        </w:tc>
      </w:tr>
      <w:tr w:rsidR="00933B8C" w:rsidRPr="006F1343" w14:paraId="4497856C" w14:textId="77777777" w:rsidTr="00E06422">
        <w:trPr>
          <w:gridAfter w:val="1"/>
          <w:wAfter w:w="47" w:type="dxa"/>
          <w:trHeight w:val="470"/>
          <w:jc w:val="center"/>
        </w:trPr>
        <w:tc>
          <w:tcPr>
            <w:tcW w:w="89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6254EE" w14:textId="77777777" w:rsidR="004A6868" w:rsidRPr="006F1343" w:rsidRDefault="004A6868" w:rsidP="0007498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0971254" w14:textId="3C891E75" w:rsidR="00717962" w:rsidRPr="006F1343" w:rsidRDefault="00717962" w:rsidP="0007498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:</w:t>
            </w:r>
          </w:p>
        </w:tc>
        <w:tc>
          <w:tcPr>
            <w:tcW w:w="9361" w:type="dxa"/>
            <w:gridSpan w:val="3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9F4E9C" w14:textId="6AC8C183" w:rsidR="00717962" w:rsidRPr="006F1343" w:rsidRDefault="00717962" w:rsidP="006F28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2B6355" w:rsidRPr="006F1343" w14:paraId="000C876C" w14:textId="77777777" w:rsidTr="00E06422">
        <w:trPr>
          <w:gridAfter w:val="1"/>
          <w:wAfter w:w="47" w:type="dxa"/>
          <w:trHeight w:val="20"/>
          <w:jc w:val="center"/>
        </w:trPr>
        <w:tc>
          <w:tcPr>
            <w:tcW w:w="89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B63815" w14:textId="77777777" w:rsidR="002B6355" w:rsidRPr="006F1343" w:rsidRDefault="002B6355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9361" w:type="dxa"/>
            <w:gridSpan w:val="3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26A81" w14:textId="77777777" w:rsidR="002B6355" w:rsidRPr="006F1343" w:rsidRDefault="002B6355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927A0" w:rsidRPr="006F1343" w14:paraId="368D82E9" w14:textId="77777777" w:rsidTr="00E06422">
        <w:trPr>
          <w:gridAfter w:val="1"/>
          <w:wAfter w:w="47" w:type="dxa"/>
          <w:trHeight w:val="503"/>
          <w:jc w:val="center"/>
        </w:trPr>
        <w:tc>
          <w:tcPr>
            <w:tcW w:w="10256" w:type="dxa"/>
            <w:gridSpan w:val="4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E65668" w14:textId="77777777" w:rsidR="009927A0" w:rsidRPr="006F1343" w:rsidRDefault="009927A0" w:rsidP="009927A0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G.  </w:t>
            </w:r>
            <w:r w:rsidRPr="006F1343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OCCUPATIONAL INFORMATION</w:t>
            </w:r>
          </w:p>
        </w:tc>
      </w:tr>
      <w:tr w:rsidR="009927A0" w:rsidRPr="006F1343" w14:paraId="60197C09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10256" w:type="dxa"/>
            <w:gridSpan w:val="4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E40826" w14:textId="77777777" w:rsidR="009927A0" w:rsidRPr="006F1343" w:rsidRDefault="009927A0" w:rsidP="004A686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ist titles of jobs held for more than 6 months:</w:t>
            </w:r>
          </w:p>
        </w:tc>
      </w:tr>
      <w:tr w:rsidR="006E7456" w:rsidRPr="006F1343" w14:paraId="0841E65E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32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0EA572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EDF4A3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5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59618E" w14:textId="6E233E01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0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B9A37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DB4063" w14:textId="570C6856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E7456" w:rsidRPr="006F1343" w14:paraId="5D3823B9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32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6E47C6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C43425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5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1158A5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826650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9C09FD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6E7456" w:rsidRPr="006F1343" w14:paraId="5A246A2A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32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B6CDA2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B6517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5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207C3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D0869B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C895B6" w14:textId="77777777" w:rsidR="006E7456" w:rsidRPr="006F1343" w:rsidRDefault="006E7456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927A0" w:rsidRPr="006F1343" w14:paraId="6E78B7A3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10256" w:type="dxa"/>
            <w:gridSpan w:val="4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5D4DA6" w14:textId="4594D5FB" w:rsidR="009927A0" w:rsidRPr="006F1343" w:rsidRDefault="009927A0" w:rsidP="004A686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hemical/physical agents used/exposures (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6F2878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 beside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that apply):</w:t>
            </w:r>
          </w:p>
        </w:tc>
      </w:tr>
      <w:tr w:rsidR="006F2878" w:rsidRPr="006F1343" w14:paraId="1909C35B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2829DC5B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bottom w:val="nil"/>
            </w:tcBorders>
            <w:vAlign w:val="center"/>
          </w:tcPr>
          <w:p w14:paraId="68F75783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nimal dander</w:t>
            </w:r>
          </w:p>
        </w:tc>
        <w:tc>
          <w:tcPr>
            <w:tcW w:w="363" w:type="dxa"/>
            <w:gridSpan w:val="2"/>
            <w:tcBorders>
              <w:bottom w:val="single" w:sz="4" w:space="0" w:color="auto"/>
            </w:tcBorders>
            <w:vAlign w:val="center"/>
          </w:tcPr>
          <w:p w14:paraId="73E52F3A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bottom w:val="nil"/>
            </w:tcBorders>
            <w:vAlign w:val="center"/>
          </w:tcPr>
          <w:p w14:paraId="3A51C0D4" w14:textId="4BC18B9C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mmercial driving</w:t>
            </w:r>
          </w:p>
        </w:tc>
        <w:tc>
          <w:tcPr>
            <w:tcW w:w="360" w:type="dxa"/>
            <w:gridSpan w:val="4"/>
            <w:tcBorders>
              <w:bottom w:val="single" w:sz="4" w:space="0" w:color="auto"/>
            </w:tcBorders>
            <w:vAlign w:val="center"/>
          </w:tcPr>
          <w:p w14:paraId="6D5F491F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bottom w:val="nil"/>
            </w:tcBorders>
            <w:vAlign w:val="center"/>
          </w:tcPr>
          <w:p w14:paraId="7B852EB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ercury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3F5EC188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bottom w:val="nil"/>
              <w:right w:val="nil"/>
            </w:tcBorders>
            <w:vAlign w:val="center"/>
          </w:tcPr>
          <w:p w14:paraId="31335327" w14:textId="3CB7ECD0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un (&gt;2 hrs./day)</w:t>
            </w:r>
          </w:p>
        </w:tc>
      </w:tr>
      <w:tr w:rsidR="006F2878" w:rsidRPr="006F1343" w14:paraId="4C3ABC40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838C7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38C6DF0B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rsenic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77E0A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  <w:vAlign w:val="center"/>
          </w:tcPr>
          <w:p w14:paraId="5D5B25B0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tton dust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1CBE6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  <w:vAlign w:val="center"/>
          </w:tcPr>
          <w:p w14:paraId="01B7ECCF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Methanol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461CC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2B28831D" w14:textId="77777777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elding fumes</w:t>
            </w:r>
          </w:p>
        </w:tc>
      </w:tr>
      <w:tr w:rsidR="006F2878" w:rsidRPr="006F1343" w14:paraId="234B2E0F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4D435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455DB518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sbesto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92A44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  <w:vAlign w:val="center"/>
          </w:tcPr>
          <w:p w14:paraId="0FD756A9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Formaldehyde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450B5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  <w:vAlign w:val="center"/>
          </w:tcPr>
          <w:p w14:paraId="33391C40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ise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D9DB1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0C974BFF" w14:textId="77777777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Wood dust</w:t>
            </w:r>
          </w:p>
        </w:tc>
      </w:tr>
      <w:tr w:rsidR="006F2878" w:rsidRPr="006F1343" w14:paraId="57E45749" w14:textId="77777777" w:rsidTr="00E06422">
        <w:trPr>
          <w:gridAfter w:val="2"/>
          <w:wAfter w:w="125" w:type="dxa"/>
          <w:trHeight w:val="45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2C6AD" w14:textId="77777777" w:rsidR="009927A0" w:rsidRPr="006F2878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  <w:vAlign w:val="center"/>
          </w:tcPr>
          <w:p w14:paraId="34FC8A6E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enzene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75E8C" w14:textId="77777777" w:rsidR="009927A0" w:rsidRPr="006F2878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  <w:vAlign w:val="center"/>
          </w:tcPr>
          <w:p w14:paraId="4DD310BA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asers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3590AE" w14:textId="77777777" w:rsidR="009927A0" w:rsidRPr="006F1343" w:rsidRDefault="009927A0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  <w:vAlign w:val="center"/>
          </w:tcPr>
          <w:p w14:paraId="62FC2645" w14:textId="77777777" w:rsidR="009927A0" w:rsidRPr="006F1343" w:rsidRDefault="009927A0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esticide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5514B5" w14:textId="77777777" w:rsidR="009927A0" w:rsidRPr="006F1343" w:rsidRDefault="009927A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21085652" w14:textId="77777777" w:rsidR="009927A0" w:rsidRPr="006F1343" w:rsidRDefault="009927A0" w:rsidP="00AC43C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X-rays</w:t>
            </w:r>
          </w:p>
        </w:tc>
      </w:tr>
      <w:tr w:rsidR="00D44188" w:rsidRPr="006F1343" w14:paraId="654361BE" w14:textId="77777777" w:rsidTr="00E06422">
        <w:trPr>
          <w:gridAfter w:val="4"/>
          <w:wAfter w:w="211" w:type="dxa"/>
          <w:trHeight w:val="233"/>
          <w:jc w:val="center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58101" w14:textId="4ABA3D0D" w:rsidR="00933B8C" w:rsidRPr="006F2878" w:rsidRDefault="00933B8C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62FC5E" w14:textId="77777777" w:rsidR="00933B8C" w:rsidRPr="006F1343" w:rsidRDefault="00933B8C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hlorinated hydrocarbons</w:t>
            </w:r>
          </w:p>
        </w:tc>
        <w:tc>
          <w:tcPr>
            <w:tcW w:w="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AFD7" w14:textId="77777777" w:rsidR="00933B8C" w:rsidRPr="006F2878" w:rsidRDefault="00933B8C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FE912A" w14:textId="77777777" w:rsidR="00933B8C" w:rsidRPr="006F1343" w:rsidRDefault="00933B8C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Lead</w:t>
            </w:r>
          </w:p>
        </w:tc>
        <w:tc>
          <w:tcPr>
            <w:tcW w:w="3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CBBB" w14:textId="77777777" w:rsidR="00933B8C" w:rsidRPr="006F1343" w:rsidRDefault="00933B8C" w:rsidP="009927A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305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3F83CDB" w14:textId="0EEA0197" w:rsidR="00933B8C" w:rsidRPr="006F1343" w:rsidRDefault="00933B8C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adioisotopes</w:t>
            </w:r>
          </w:p>
        </w:tc>
      </w:tr>
      <w:tr w:rsidR="000466D6" w:rsidRPr="006F1343" w14:paraId="6C8337F3" w14:textId="77777777" w:rsidTr="00E06422">
        <w:trPr>
          <w:gridAfter w:val="3"/>
          <w:wAfter w:w="191" w:type="dxa"/>
          <w:trHeight w:val="232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77D165C6" w14:textId="119293C5" w:rsidR="000466D6" w:rsidRPr="006F2878" w:rsidRDefault="000466D6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  <w:right w:val="nil"/>
            </w:tcBorders>
          </w:tcPr>
          <w:p w14:paraId="3188E4D4" w14:textId="3F3BAF07" w:rsidR="000466D6" w:rsidRPr="006F1343" w:rsidRDefault="000466D6" w:rsidP="009927A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olvents (name if known):</w:t>
            </w:r>
          </w:p>
        </w:tc>
        <w:tc>
          <w:tcPr>
            <w:tcW w:w="7064" w:type="dxa"/>
            <w:gridSpan w:val="3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39EE98" w14:textId="7FBA065A" w:rsidR="000466D6" w:rsidRPr="006F1343" w:rsidRDefault="000466D6" w:rsidP="006F28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67510" w:rsidRPr="006F1343" w14:paraId="3C900F8F" w14:textId="77777777" w:rsidTr="00E06422">
        <w:trPr>
          <w:gridAfter w:val="3"/>
          <w:wAfter w:w="191" w:type="dxa"/>
          <w:trHeight w:val="230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509F1C4B" w14:textId="05DC4C91" w:rsidR="00967510" w:rsidRPr="006F2878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single" w:sz="4" w:space="0" w:color="auto"/>
              <w:right w:val="nil"/>
            </w:tcBorders>
          </w:tcPr>
          <w:p w14:paraId="1D075342" w14:textId="067FA3B9" w:rsidR="00967510" w:rsidRPr="006F1343" w:rsidRDefault="00967510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 chemical exposures:</w:t>
            </w:r>
          </w:p>
        </w:tc>
        <w:tc>
          <w:tcPr>
            <w:tcW w:w="7064" w:type="dxa"/>
            <w:gridSpan w:val="3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099B1A" w14:textId="65F2572D" w:rsidR="00967510" w:rsidRPr="006F1343" w:rsidRDefault="00967510" w:rsidP="006F287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67510" w:rsidRPr="006F1343" w14:paraId="259FB155" w14:textId="77777777" w:rsidTr="00E06422">
        <w:trPr>
          <w:gridAfter w:val="1"/>
          <w:wAfter w:w="47" w:type="dxa"/>
          <w:trHeight w:val="288"/>
          <w:jc w:val="center"/>
        </w:trPr>
        <w:tc>
          <w:tcPr>
            <w:tcW w:w="10256" w:type="dxa"/>
            <w:gridSpan w:val="4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B1B5FD" w14:textId="48F891BD" w:rsidR="00967510" w:rsidRPr="006F1343" w:rsidRDefault="00967510" w:rsidP="004A686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Protective equipment used (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Place an </w:t>
            </w:r>
            <w:r w:rsidR="006F2878" w:rsidRPr="00DE6A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X</w:t>
            </w:r>
            <w:r w:rsidR="006F2878">
              <w:rPr>
                <w:rFonts w:asciiTheme="minorHAnsi" w:hAnsiTheme="minorHAnsi" w:cstheme="minorHAnsi"/>
                <w:sz w:val="22"/>
                <w:szCs w:val="22"/>
              </w:rPr>
              <w:t xml:space="preserve"> beside </w:t>
            </w: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all that apply):</w:t>
            </w:r>
          </w:p>
        </w:tc>
      </w:tr>
      <w:tr w:rsidR="006F2878" w:rsidRPr="006F1343" w14:paraId="2B7C0F76" w14:textId="77777777" w:rsidTr="00E06422">
        <w:trPr>
          <w:gridAfter w:val="2"/>
          <w:wAfter w:w="125" w:type="dxa"/>
          <w:jc w:val="center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232C0FEE" w14:textId="42319576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688" w:type="dxa"/>
            <w:gridSpan w:val="9"/>
            <w:tcBorders>
              <w:top w:val="nil"/>
              <w:bottom w:val="nil"/>
            </w:tcBorders>
          </w:tcPr>
          <w:p w14:paraId="6C6BE025" w14:textId="3ADC2702" w:rsidR="00967510" w:rsidRPr="006F1343" w:rsidRDefault="00D44188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Hearing protection</w:t>
            </w:r>
          </w:p>
        </w:tc>
        <w:tc>
          <w:tcPr>
            <w:tcW w:w="363" w:type="dxa"/>
            <w:gridSpan w:val="2"/>
            <w:tcBorders>
              <w:bottom w:val="single" w:sz="4" w:space="0" w:color="auto"/>
            </w:tcBorders>
            <w:vAlign w:val="center"/>
          </w:tcPr>
          <w:p w14:paraId="0182DE9C" w14:textId="77777777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6"/>
            <w:tcBorders>
              <w:top w:val="nil"/>
              <w:bottom w:val="nil"/>
            </w:tcBorders>
          </w:tcPr>
          <w:p w14:paraId="14A2C132" w14:textId="77777777" w:rsidR="00967510" w:rsidRPr="006F1343" w:rsidRDefault="00967510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Safety shoes</w:t>
            </w:r>
          </w:p>
        </w:tc>
        <w:tc>
          <w:tcPr>
            <w:tcW w:w="360" w:type="dxa"/>
            <w:gridSpan w:val="4"/>
            <w:tcBorders>
              <w:bottom w:val="single" w:sz="4" w:space="0" w:color="auto"/>
            </w:tcBorders>
            <w:vAlign w:val="center"/>
          </w:tcPr>
          <w:p w14:paraId="42DA4952" w14:textId="77777777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6" w:type="dxa"/>
            <w:gridSpan w:val="9"/>
            <w:tcBorders>
              <w:top w:val="nil"/>
              <w:bottom w:val="nil"/>
            </w:tcBorders>
          </w:tcPr>
          <w:p w14:paraId="4B3BAFEF" w14:textId="67655C5A" w:rsidR="00967510" w:rsidRPr="006F1343" w:rsidRDefault="00D44188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yewear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4BD93D97" w14:textId="77777777" w:rsidR="00967510" w:rsidRPr="006F1343" w:rsidRDefault="00967510" w:rsidP="00CC1C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15" w:type="dxa"/>
            <w:gridSpan w:val="8"/>
            <w:tcBorders>
              <w:top w:val="nil"/>
              <w:bottom w:val="nil"/>
              <w:right w:val="nil"/>
            </w:tcBorders>
          </w:tcPr>
          <w:p w14:paraId="681C948F" w14:textId="77777777" w:rsidR="00967510" w:rsidRPr="006F1343" w:rsidRDefault="00967510" w:rsidP="00967510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Respirator</w:t>
            </w:r>
          </w:p>
        </w:tc>
      </w:tr>
      <w:tr w:rsidR="00967510" w:rsidRPr="006F1343" w14:paraId="681E351E" w14:textId="77777777" w:rsidTr="00E06422">
        <w:trPr>
          <w:gridAfter w:val="1"/>
          <w:wAfter w:w="47" w:type="dxa"/>
          <w:trHeight w:val="470"/>
          <w:jc w:val="center"/>
        </w:trPr>
        <w:tc>
          <w:tcPr>
            <w:tcW w:w="386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3F19C" w14:textId="77777777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Brand/type of respirator (if applicable):</w:t>
            </w:r>
          </w:p>
        </w:tc>
        <w:tc>
          <w:tcPr>
            <w:tcW w:w="6391" w:type="dxa"/>
            <w:gridSpan w:val="2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8BFB1A" w14:textId="0DAA61B8" w:rsidR="00967510" w:rsidRPr="006F1343" w:rsidRDefault="00967510" w:rsidP="00D44188">
            <w:pPr>
              <w:tabs>
                <w:tab w:val="left" w:pos="412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67510" w:rsidRPr="006F1343" w14:paraId="1C616DB2" w14:textId="77777777" w:rsidTr="00E06422">
        <w:trPr>
          <w:gridAfter w:val="1"/>
          <w:wAfter w:w="47" w:type="dxa"/>
          <w:trHeight w:val="470"/>
          <w:jc w:val="center"/>
        </w:trPr>
        <w:tc>
          <w:tcPr>
            <w:tcW w:w="2875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3ED885" w14:textId="77777777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Other protective equipment:</w:t>
            </w:r>
          </w:p>
        </w:tc>
        <w:tc>
          <w:tcPr>
            <w:tcW w:w="7381" w:type="dxa"/>
            <w:gridSpan w:val="3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E8A07B" w14:textId="1A8610CA" w:rsidR="00967510" w:rsidRPr="006F1343" w:rsidRDefault="00967510" w:rsidP="00D44188">
            <w:pPr>
              <w:tabs>
                <w:tab w:val="left" w:pos="4125"/>
              </w:tabs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967510" w:rsidRPr="006F1343" w14:paraId="5B6F168A" w14:textId="77777777" w:rsidTr="00E06422">
        <w:trPr>
          <w:gridAfter w:val="1"/>
          <w:wAfter w:w="47" w:type="dxa"/>
          <w:trHeight w:val="475"/>
          <w:jc w:val="center"/>
        </w:trPr>
        <w:tc>
          <w:tcPr>
            <w:tcW w:w="134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45363" w14:textId="77777777" w:rsidR="00CC1CB4" w:rsidRPr="006F1343" w:rsidRDefault="00CC1CB4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F644603" w14:textId="346AD6EF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Comments:</w:t>
            </w:r>
          </w:p>
        </w:tc>
        <w:tc>
          <w:tcPr>
            <w:tcW w:w="8911" w:type="dxa"/>
            <w:gridSpan w:val="3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BA056D" w14:textId="04021820" w:rsidR="00967510" w:rsidRPr="006F1343" w:rsidRDefault="00967510" w:rsidP="00D44188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4FC09435" w14:textId="77777777" w:rsidR="002E7DA5" w:rsidRPr="006F1343" w:rsidRDefault="002E7DA5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490" w:type="pct"/>
        <w:tblInd w:w="-458" w:type="dxa"/>
        <w:tblCellMar>
          <w:top w:w="144" w:type="dxa"/>
          <w:left w:w="144" w:type="dxa"/>
          <w:bottom w:w="144" w:type="dxa"/>
          <w:right w:w="144" w:type="dxa"/>
        </w:tblCellMar>
        <w:tblLook w:val="0000" w:firstRow="0" w:lastRow="0" w:firstColumn="0" w:lastColumn="0" w:noHBand="0" w:noVBand="0"/>
      </w:tblPr>
      <w:tblGrid>
        <w:gridCol w:w="1205"/>
        <w:gridCol w:w="9055"/>
      </w:tblGrid>
      <w:tr w:rsidR="00FE1518" w:rsidRPr="006F1343" w14:paraId="5878E7FD" w14:textId="77777777" w:rsidTr="00C026DE">
        <w:trPr>
          <w:trHeight w:val="705"/>
        </w:trPr>
        <w:tc>
          <w:tcPr>
            <w:tcW w:w="587" w:type="pct"/>
            <w:tcBorders>
              <w:top w:val="single" w:sz="6" w:space="0" w:color="111111"/>
              <w:left w:val="single" w:sz="6" w:space="0" w:color="111111"/>
              <w:bottom w:val="single" w:sz="6" w:space="0" w:color="111111"/>
              <w:right w:val="nil"/>
            </w:tcBorders>
            <w:shd w:val="clear" w:color="auto" w:fill="CCCCCC"/>
          </w:tcPr>
          <w:p w14:paraId="2A029A8F" w14:textId="3A303EAF" w:rsidR="00FE1518" w:rsidRPr="00D44188" w:rsidRDefault="00D44188" w:rsidP="00CC639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441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UTION</w:t>
            </w:r>
            <w:r w:rsidR="00FE1518" w:rsidRPr="00D441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  </w:t>
            </w:r>
          </w:p>
        </w:tc>
        <w:tc>
          <w:tcPr>
            <w:tcW w:w="4413" w:type="pct"/>
            <w:tcBorders>
              <w:top w:val="single" w:sz="6" w:space="0" w:color="111111"/>
              <w:left w:val="nil"/>
              <w:bottom w:val="single" w:sz="6" w:space="0" w:color="111111"/>
              <w:right w:val="single" w:sz="6" w:space="0" w:color="111111"/>
            </w:tcBorders>
            <w:shd w:val="clear" w:color="auto" w:fill="CCCCCC"/>
          </w:tcPr>
          <w:p w14:paraId="40F0299B" w14:textId="77777777" w:rsidR="00FE1518" w:rsidRPr="006F1343" w:rsidRDefault="00FE1518" w:rsidP="00C026DE">
            <w:pPr>
              <w:ind w:left="-90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Some infectious diseases, including certain zoonoses, are known to affect the fetus adversely. </w:t>
            </w:r>
            <w:r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If </w:t>
            </w:r>
            <w:r w:rsidRPr="006F1343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you or someone in your household</w:t>
            </w:r>
            <w:r w:rsidRPr="006F134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is pregnant or planning to become pregnant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, please discuss your risk level with a healthcare professional prior to working with animals.</w:t>
            </w:r>
          </w:p>
        </w:tc>
      </w:tr>
    </w:tbl>
    <w:p w14:paraId="732AAFE1" w14:textId="77777777" w:rsidR="00E06422" w:rsidRDefault="00E06422" w:rsidP="00E06422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485" w:type="pct"/>
        <w:tblInd w:w="-458" w:type="dxa"/>
        <w:tblCellMar>
          <w:top w:w="144" w:type="dxa"/>
          <w:left w:w="144" w:type="dxa"/>
          <w:bottom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929"/>
        <w:gridCol w:w="2339"/>
      </w:tblGrid>
      <w:tr w:rsidR="00C026DE" w:rsidRPr="006F1343" w14:paraId="0B16FFEE" w14:textId="77777777" w:rsidTr="00C026DE">
        <w:trPr>
          <w:trHeight w:val="705"/>
        </w:trPr>
        <w:tc>
          <w:tcPr>
            <w:tcW w:w="3861" w:type="pct"/>
            <w:shd w:val="clear" w:color="auto" w:fill="auto"/>
          </w:tcPr>
          <w:p w14:paraId="3A6FF16C" w14:textId="72E59BAD" w:rsidR="00C026DE" w:rsidRDefault="00C026DE" w:rsidP="00C026DE">
            <w:pPr>
              <w:ind w:left="-138"/>
              <w:rPr>
                <w:rFonts w:asciiTheme="minorHAnsi" w:hAnsiTheme="minorHAnsi" w:cstheme="minorHAnsi"/>
                <w:sz w:val="22"/>
                <w:szCs w:val="22"/>
              </w:rPr>
            </w:pPr>
            <w:r w:rsidRPr="00C026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OMEN ONLY: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101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you 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pregna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or do you 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plan to become pregnant </w:t>
            </w:r>
            <w:r w:rsidR="0041012D">
              <w:rPr>
                <w:rFonts w:asciiTheme="minorHAnsi" w:hAnsiTheme="minorHAnsi" w:cstheme="minorHAnsi"/>
                <w:sz w:val="22"/>
                <w:szCs w:val="22"/>
              </w:rPr>
              <w:t>in the</w:t>
            </w: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BC405A5" w14:textId="754F711B" w:rsidR="00C026DE" w:rsidRPr="006F1343" w:rsidRDefault="00C026DE" w:rsidP="0041012D">
            <w:pPr>
              <w:ind w:left="1392"/>
              <w:rPr>
                <w:rFonts w:asciiTheme="minorHAnsi" w:hAnsiTheme="minorHAnsi" w:cstheme="minorHAnsi"/>
                <w:sz w:val="22"/>
                <w:szCs w:val="22"/>
              </w:rPr>
            </w:pPr>
            <w:r w:rsidRPr="006F1343">
              <w:rPr>
                <w:rFonts w:asciiTheme="minorHAnsi" w:hAnsiTheme="minorHAnsi" w:cstheme="minorHAnsi"/>
                <w:sz w:val="22"/>
                <w:szCs w:val="22"/>
              </w:rPr>
              <w:t>next yea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1139" w:type="pct"/>
            <w:shd w:val="clear" w:color="auto" w:fill="auto"/>
          </w:tcPr>
          <w:p w14:paraId="12D6A992" w14:textId="26EA0794" w:rsidR="00C026DE" w:rsidRDefault="00000000" w:rsidP="00C026DE">
            <w:pPr>
              <w:ind w:left="-15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eastAsia="MS Gothic" w:hAnsiTheme="minorHAnsi" w:cstheme="minorHAnsi"/>
                  <w:sz w:val="22"/>
                  <w:szCs w:val="22"/>
                </w:rPr>
                <w:id w:val="-694076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26D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C026DE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Ye</w:t>
            </w:r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     </w:t>
            </w:r>
            <w:sdt>
              <w:sdtPr>
                <w:rPr>
                  <w:rFonts w:asciiTheme="minorHAnsi" w:eastAsia="MS Gothic" w:hAnsiTheme="minorHAnsi" w:cstheme="minorHAnsi"/>
                  <w:sz w:val="22"/>
                  <w:szCs w:val="22"/>
                </w:rPr>
                <w:id w:val="-177785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26DE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="00C026DE" w:rsidRPr="006F1343">
              <w:rPr>
                <w:rFonts w:asciiTheme="minorHAnsi" w:hAnsiTheme="minorHAnsi" w:cstheme="minorHAnsi"/>
                <w:bCs/>
                <w:sz w:val="22"/>
                <w:szCs w:val="22"/>
              </w:rPr>
              <w:t>No</w:t>
            </w:r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</w:p>
          <w:p w14:paraId="2E6F9E41" w14:textId="5033F2FF" w:rsidR="00C026DE" w:rsidRPr="006F1343" w:rsidRDefault="00000000" w:rsidP="00C026DE">
            <w:pPr>
              <w:ind w:left="-150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eastAsia="MS Gothic" w:hAnsiTheme="minorHAnsi" w:cstheme="minorHAnsi"/>
                  <w:sz w:val="22"/>
                  <w:szCs w:val="22"/>
                </w:rPr>
                <w:id w:val="1877886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026D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026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Prefer not to disclose</w:t>
            </w:r>
          </w:p>
        </w:tc>
      </w:tr>
    </w:tbl>
    <w:p w14:paraId="694685AD" w14:textId="77777777" w:rsidR="00E06422" w:rsidRDefault="00E06422" w:rsidP="00E06422">
      <w:pPr>
        <w:contextualSpacing/>
        <w:rPr>
          <w:rFonts w:asciiTheme="minorHAnsi" w:hAnsiTheme="minorHAnsi" w:cstheme="minorHAnsi"/>
          <w:b/>
          <w:sz w:val="22"/>
          <w:szCs w:val="22"/>
        </w:rPr>
      </w:pPr>
    </w:p>
    <w:p w14:paraId="10016F32" w14:textId="7BE1933A" w:rsidR="00BB2DFE" w:rsidRDefault="00BB2DFE">
      <w:pPr>
        <w:pBdr>
          <w:bottom w:val="dotted" w:sz="24" w:space="1" w:color="auto"/>
        </w:pBdr>
        <w:rPr>
          <w:rFonts w:asciiTheme="minorHAnsi" w:hAnsiTheme="minorHAnsi" w:cstheme="minorHAnsi"/>
        </w:rPr>
      </w:pPr>
    </w:p>
    <w:p w14:paraId="2EBEF7E2" w14:textId="7BCEBEBE" w:rsidR="00BB2DFE" w:rsidRPr="001A5EE9" w:rsidRDefault="00FE1518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  <w:r w:rsidRPr="001A5EE9">
        <w:rPr>
          <w:rFonts w:asciiTheme="minorHAnsi" w:hAnsiTheme="minorHAnsi" w:cstheme="minorHAnsi"/>
          <w:b/>
          <w:bCs/>
        </w:rPr>
        <w:t xml:space="preserve">I hereby agree to immediately inform the Occupational </w:t>
      </w:r>
      <w:r w:rsidR="0067406C" w:rsidRPr="001A5EE9">
        <w:rPr>
          <w:rFonts w:asciiTheme="minorHAnsi" w:hAnsiTheme="minorHAnsi" w:cstheme="minorHAnsi"/>
          <w:b/>
          <w:bCs/>
        </w:rPr>
        <w:t xml:space="preserve">Health </w:t>
      </w:r>
      <w:r w:rsidRPr="001A5EE9">
        <w:rPr>
          <w:rFonts w:asciiTheme="minorHAnsi" w:hAnsiTheme="minorHAnsi" w:cstheme="minorHAnsi"/>
          <w:b/>
          <w:bCs/>
        </w:rPr>
        <w:t>Physician</w:t>
      </w:r>
    </w:p>
    <w:p w14:paraId="38F539FE" w14:textId="0923290A" w:rsidR="001A5EE9" w:rsidRDefault="00FE1518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  <w:r w:rsidRPr="001A5EE9">
        <w:rPr>
          <w:rFonts w:asciiTheme="minorHAnsi" w:hAnsiTheme="minorHAnsi" w:cstheme="minorHAnsi"/>
          <w:b/>
          <w:bCs/>
        </w:rPr>
        <w:t>of any changes in the above history.</w:t>
      </w:r>
    </w:p>
    <w:p w14:paraId="537A40D5" w14:textId="77777777" w:rsidR="00D44188" w:rsidRDefault="00D44188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</w:p>
    <w:p w14:paraId="1C13EFCE" w14:textId="77777777" w:rsidR="00636412" w:rsidRPr="001A5EE9" w:rsidRDefault="00636412" w:rsidP="001A5EE9">
      <w:pPr>
        <w:jc w:val="center"/>
        <w:outlineLvl w:val="4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10170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630"/>
        <w:gridCol w:w="2070"/>
      </w:tblGrid>
      <w:tr w:rsidR="00FE1518" w:rsidRPr="00CB4DB7" w14:paraId="1173F5A0" w14:textId="77777777" w:rsidTr="00FE1518">
        <w:tc>
          <w:tcPr>
            <w:tcW w:w="7470" w:type="dxa"/>
          </w:tcPr>
          <w:p w14:paraId="56ACAB9C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630" w:type="dxa"/>
            <w:tcBorders>
              <w:bottom w:val="nil"/>
            </w:tcBorders>
          </w:tcPr>
          <w:p w14:paraId="39405996" w14:textId="77777777" w:rsidR="00FE1518" w:rsidRPr="00CB4DB7" w:rsidRDefault="00FE1518" w:rsidP="00CC639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74B9A821" w14:textId="77777777" w:rsidR="00FE1518" w:rsidRPr="00CB4DB7" w:rsidRDefault="00FE1518" w:rsidP="00CC639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FE1518" w:rsidRPr="00CB4DB7" w14:paraId="72929699" w14:textId="77777777" w:rsidTr="00FE1518">
        <w:tc>
          <w:tcPr>
            <w:tcW w:w="7470" w:type="dxa"/>
          </w:tcPr>
          <w:p w14:paraId="28A2A383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B4DB7">
              <w:rPr>
                <w:rFonts w:asciiTheme="minorHAnsi" w:hAnsiTheme="minorHAnsi" w:cstheme="minorHAnsi"/>
                <w:bCs/>
                <w:sz w:val="20"/>
                <w:szCs w:val="20"/>
              </w:rPr>
              <w:t>Signature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0267AEC3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2070" w:type="dxa"/>
          </w:tcPr>
          <w:p w14:paraId="5EA81DF8" w14:textId="77777777" w:rsidR="00FE1518" w:rsidRPr="00CB4DB7" w:rsidRDefault="00FE1518" w:rsidP="00CC639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B4DB7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</w:p>
        </w:tc>
      </w:tr>
    </w:tbl>
    <w:p w14:paraId="3D13B4E9" w14:textId="77777777" w:rsidR="004E657E" w:rsidRDefault="004E657E" w:rsidP="00FE1518">
      <w:pPr>
        <w:rPr>
          <w:rFonts w:asciiTheme="minorHAnsi" w:hAnsiTheme="minorHAnsi" w:cstheme="minorHAnsi"/>
        </w:rPr>
        <w:sectPr w:rsidR="004E657E" w:rsidSect="002121C6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270" w:footer="483" w:gutter="0"/>
          <w:cols w:space="720"/>
          <w:titlePg/>
          <w:docGrid w:linePitch="360"/>
        </w:sectPr>
      </w:pPr>
    </w:p>
    <w:p w14:paraId="52F0A9E5" w14:textId="77777777" w:rsidR="00787CF2" w:rsidRDefault="00787CF2" w:rsidP="00787CF2">
      <w:pPr>
        <w:ind w:right="-36"/>
        <w:jc w:val="center"/>
        <w:rPr>
          <w:sz w:val="22"/>
          <w:szCs w:val="22"/>
        </w:rPr>
      </w:pPr>
      <w:bookmarkStart w:id="2" w:name="_Hlk45108288"/>
      <w:r>
        <w:rPr>
          <w:noProof/>
          <w:sz w:val="22"/>
          <w:szCs w:val="22"/>
        </w:rPr>
        <w:lastRenderedPageBreak/>
        <w:drawing>
          <wp:inline distT="0" distB="0" distL="0" distR="0" wp14:anchorId="3EEA093C" wp14:editId="33711179">
            <wp:extent cx="1926590" cy="987425"/>
            <wp:effectExtent l="0" t="0" r="0" b="317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B29A98" w14:textId="77777777" w:rsidR="00787CF2" w:rsidRDefault="00787CF2" w:rsidP="00787CF2">
      <w:pPr>
        <w:ind w:left="766" w:right="54" w:hanging="766"/>
        <w:jc w:val="center"/>
        <w:rPr>
          <w:spacing w:val="-4"/>
          <w:sz w:val="20"/>
        </w:rPr>
      </w:pPr>
      <w:bookmarkStart w:id="3" w:name="_Hlk45108692"/>
    </w:p>
    <w:p w14:paraId="5FE1A257" w14:textId="77777777" w:rsidR="00787CF2" w:rsidRPr="00CE3069" w:rsidRDefault="00787CF2" w:rsidP="00787CF2">
      <w:pPr>
        <w:ind w:left="766" w:right="54" w:hanging="766"/>
        <w:jc w:val="center"/>
        <w:rPr>
          <w:b/>
          <w:spacing w:val="-4"/>
        </w:rPr>
      </w:pPr>
      <w:r w:rsidRPr="00CE3069">
        <w:rPr>
          <w:b/>
          <w:spacing w:val="-4"/>
        </w:rPr>
        <w:t>Animal Care and Use Program</w:t>
      </w:r>
    </w:p>
    <w:p w14:paraId="6E1DDDD0" w14:textId="77777777" w:rsidR="00787CF2" w:rsidRDefault="00787CF2" w:rsidP="00787CF2">
      <w:pPr>
        <w:ind w:left="766" w:right="54" w:hanging="766"/>
        <w:jc w:val="center"/>
      </w:pPr>
      <w:r>
        <w:rPr>
          <w:spacing w:val="-6"/>
          <w:sz w:val="20"/>
        </w:rPr>
        <w:t>704-687-1872</w:t>
      </w:r>
      <w:r w:rsidRPr="00CE3069">
        <w:rPr>
          <w:b/>
          <w:spacing w:val="-6"/>
          <w:sz w:val="20"/>
        </w:rPr>
        <w:t xml:space="preserve"> </w:t>
      </w:r>
      <w:proofErr w:type="gramStart"/>
      <w:r w:rsidRPr="00CE3069">
        <w:rPr>
          <w:b/>
          <w:spacing w:val="-6"/>
          <w:sz w:val="20"/>
        </w:rPr>
        <w:t xml:space="preserve">| </w:t>
      </w:r>
      <w:r w:rsidRPr="00FA078A">
        <w:rPr>
          <w:spacing w:val="-6"/>
          <w:sz w:val="20"/>
        </w:rPr>
        <w:t xml:space="preserve"> </w:t>
      </w:r>
      <w:r w:rsidRPr="007E51C5">
        <w:rPr>
          <w:spacing w:val="-6"/>
          <w:sz w:val="20"/>
        </w:rPr>
        <w:t>http:/</w:t>
      </w:r>
      <w:r>
        <w:rPr>
          <w:spacing w:val="-6"/>
          <w:sz w:val="20"/>
        </w:rPr>
        <w:t>/research.</w:t>
      </w:r>
      <w:r w:rsidRPr="007E51C5">
        <w:rPr>
          <w:spacing w:val="-6"/>
          <w:sz w:val="20"/>
        </w:rPr>
        <w:t>charlotte.edu</w:t>
      </w:r>
      <w:r>
        <w:rPr>
          <w:spacing w:val="-6"/>
          <w:sz w:val="20"/>
        </w:rPr>
        <w:t>/</w:t>
      </w:r>
      <w:proofErr w:type="gramEnd"/>
    </w:p>
    <w:p w14:paraId="0AD35839" w14:textId="77777777" w:rsidR="00787CF2" w:rsidRDefault="00787CF2" w:rsidP="00787CF2">
      <w:pPr>
        <w:jc w:val="center"/>
        <w:rPr>
          <w:sz w:val="22"/>
          <w:szCs w:val="22"/>
        </w:rPr>
      </w:pPr>
    </w:p>
    <w:p w14:paraId="68EC264C" w14:textId="77777777" w:rsidR="00787CF2" w:rsidRDefault="00787CF2" w:rsidP="00787CF2">
      <w:pPr>
        <w:jc w:val="center"/>
        <w:rPr>
          <w:sz w:val="22"/>
          <w:szCs w:val="22"/>
        </w:rPr>
      </w:pPr>
    </w:p>
    <w:tbl>
      <w:tblPr>
        <w:tblStyle w:val="TableGrid"/>
        <w:tblW w:w="0" w:type="auto"/>
        <w:tblInd w:w="140" w:type="dxa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604"/>
        <w:gridCol w:w="130"/>
        <w:gridCol w:w="296"/>
        <w:gridCol w:w="900"/>
        <w:gridCol w:w="591"/>
        <w:gridCol w:w="78"/>
        <w:gridCol w:w="2443"/>
        <w:gridCol w:w="43"/>
        <w:gridCol w:w="715"/>
        <w:gridCol w:w="180"/>
        <w:gridCol w:w="120"/>
        <w:gridCol w:w="90"/>
        <w:gridCol w:w="600"/>
        <w:gridCol w:w="120"/>
        <w:gridCol w:w="653"/>
        <w:gridCol w:w="2521"/>
      </w:tblGrid>
      <w:tr w:rsidR="00787CF2" w14:paraId="46173A5A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686162A" w14:textId="77777777" w:rsidR="00787CF2" w:rsidRPr="00967D58" w:rsidRDefault="00787CF2" w:rsidP="006E4504">
            <w:pPr>
              <w:spacing w:before="1"/>
              <w:rPr>
                <w:rFonts w:ascii="Arial" w:hAnsi="Arial" w:cs="Arial"/>
                <w:b/>
                <w:sz w:val="144"/>
              </w:rPr>
            </w:pPr>
            <w:r w:rsidRPr="00967D58">
              <w:rPr>
                <w:rFonts w:ascii="Arial" w:hAnsi="Arial" w:cs="Arial"/>
                <w:b/>
                <w:spacing w:val="-100"/>
                <w:sz w:val="144"/>
              </w:rPr>
              <w:t>Fax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0D19F5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  <w:sz w:val="108"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A99789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:</w:t>
            </w:r>
          </w:p>
        </w:tc>
        <w:sdt>
          <w:sdtPr>
            <w:rPr>
              <w:rFonts w:ascii="Arial" w:hAnsi="Arial" w:cs="Arial"/>
              <w:b/>
            </w:rPr>
            <w:id w:val="-2047287561"/>
            <w:placeholder>
              <w:docPart w:val="7C8831E4F19644AF953115EEBB50DEC3"/>
            </w:placeholder>
            <w:showingPlcHdr/>
          </w:sdtPr>
          <w:sdtContent>
            <w:tc>
              <w:tcPr>
                <w:tcW w:w="317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B2719D8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6B566BCF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266218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8DEC9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B932D9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E05CD6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787CF2" w:rsidRPr="00E60F0E" w14:paraId="25B5903D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6D72DDE1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AB7005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94F056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Mary Hunt</w:t>
            </w: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D4C7D8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B037093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:</w:t>
            </w:r>
          </w:p>
        </w:tc>
        <w:sdt>
          <w:sdtPr>
            <w:rPr>
              <w:rFonts w:ascii="Arial" w:hAnsi="Arial" w:cs="Arial"/>
              <w:b/>
            </w:rPr>
            <w:id w:val="-2008125971"/>
            <w:placeholder>
              <w:docPart w:val="7C8831E4F19644AF953115EEBB50DEC3"/>
            </w:placeholder>
            <w:showingPlcHdr/>
          </w:sdtPr>
          <w:sdtContent>
            <w:tc>
              <w:tcPr>
                <w:tcW w:w="4104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E029FB3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0512154B" w14:textId="77777777" w:rsidTr="006E4504">
        <w:trPr>
          <w:trHeight w:val="288"/>
        </w:trPr>
        <w:tc>
          <w:tcPr>
            <w:tcW w:w="19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16B3174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854F8F2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any/Dept:</w:t>
            </w:r>
          </w:p>
        </w:tc>
        <w:tc>
          <w:tcPr>
            <w:tcW w:w="31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DF328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rium Health</w:t>
            </w:r>
          </w:p>
        </w:tc>
        <w:tc>
          <w:tcPr>
            <w:tcW w:w="17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A26458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7F0753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ege/Dept:</w:t>
            </w:r>
          </w:p>
        </w:tc>
        <w:tc>
          <w:tcPr>
            <w:tcW w:w="32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CC7785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 Charlotte</w:t>
            </w:r>
          </w:p>
        </w:tc>
      </w:tr>
      <w:tr w:rsidR="00787CF2" w:rsidRPr="00E60F0E" w14:paraId="61382953" w14:textId="77777777" w:rsidTr="006E4504">
        <w:trPr>
          <w:trHeight w:val="288"/>
        </w:trPr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C787FC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7EB888B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:</w:t>
            </w:r>
          </w:p>
        </w:tc>
        <w:tc>
          <w:tcPr>
            <w:tcW w:w="43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860C658" w14:textId="77777777" w:rsidR="00787CF2" w:rsidRPr="00BE148E" w:rsidRDefault="00787CF2" w:rsidP="006E4504">
            <w:pPr>
              <w:spacing w:before="1"/>
              <w:rPr>
                <w:rFonts w:ascii="Arial" w:hAnsi="Arial" w:cs="Arial"/>
                <w:b/>
                <w:highlight w:val="yellow"/>
              </w:rPr>
            </w:pPr>
            <w:r w:rsidRPr="00BE148E">
              <w:rPr>
                <w:rFonts w:ascii="Arial" w:hAnsi="Arial" w:cs="Arial"/>
                <w:b/>
                <w:highlight w:val="yellow"/>
              </w:rPr>
              <w:t>704-631-1202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A5E1EF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428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937A3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787CF2" w:rsidRPr="00E60F0E" w14:paraId="32BB01EE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42964F6F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1B723FF3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0C12F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C Occupational Health Form</w:t>
            </w:r>
          </w:p>
        </w:tc>
        <w:tc>
          <w:tcPr>
            <w:tcW w:w="11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403E5C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EA524D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sdt>
          <w:sdtPr>
            <w:rPr>
              <w:rFonts w:ascii="Arial" w:hAnsi="Arial" w:cs="Arial"/>
              <w:b/>
            </w:rPr>
            <w:id w:val="1291557498"/>
            <w:placeholder>
              <w:docPart w:val="7C8831E4F19644AF953115EEBB50DEC3"/>
            </w:placeholder>
            <w:showingPlcHdr/>
          </w:sdtPr>
          <w:sdtContent>
            <w:tc>
              <w:tcPr>
                <w:tcW w:w="3894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08328A5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04BC2DCF" w14:textId="77777777" w:rsidTr="006E4504">
        <w:trPr>
          <w:trHeight w:val="485"/>
        </w:trPr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45E5F2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39350A0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ges:</w:t>
            </w:r>
          </w:p>
        </w:tc>
        <w:sdt>
          <w:sdtPr>
            <w:rPr>
              <w:rFonts w:ascii="Arial" w:hAnsi="Arial" w:cs="Arial"/>
              <w:b/>
            </w:rPr>
            <w:id w:val="203841657"/>
            <w:placeholder>
              <w:docPart w:val="7C8831E4F19644AF953115EEBB50DEC3"/>
            </w:placeholder>
            <w:showingPlcHdr/>
          </w:sdtPr>
          <w:sdtContent>
            <w:tc>
              <w:tcPr>
                <w:tcW w:w="405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588F08D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8136AE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51B6270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sdt>
          <w:sdtPr>
            <w:rPr>
              <w:rFonts w:ascii="Arial" w:hAnsi="Arial" w:cs="Arial"/>
              <w:b/>
            </w:rPr>
            <w:id w:val="-704629269"/>
            <w:placeholder>
              <w:docPart w:val="7C8831E4F19644AF953115EEBB50DEC3"/>
            </w:placeholder>
            <w:showingPlcHdr/>
          </w:sdtPr>
          <w:sdtContent>
            <w:tc>
              <w:tcPr>
                <w:tcW w:w="3984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69C497E" w14:textId="77777777" w:rsidR="00787CF2" w:rsidRPr="00E60F0E" w:rsidRDefault="00787CF2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7CF2" w:rsidRPr="00E60F0E" w14:paraId="4A8978D6" w14:textId="77777777" w:rsidTr="006E4504">
        <w:trPr>
          <w:trHeight w:val="143"/>
        </w:trPr>
        <w:tc>
          <w:tcPr>
            <w:tcW w:w="25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236192B" w14:textId="77777777" w:rsidR="00787CF2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705E97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1E983C5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nil"/>
              <w:right w:val="nil"/>
            </w:tcBorders>
          </w:tcPr>
          <w:p w14:paraId="56711041" w14:textId="77777777" w:rsidR="00787CF2" w:rsidRPr="00E60F0E" w:rsidRDefault="00787CF2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787CF2" w:rsidRPr="00E60F0E" w14:paraId="280E8DB1" w14:textId="77777777" w:rsidTr="006E4504">
        <w:trPr>
          <w:trHeight w:val="945"/>
        </w:trPr>
        <w:tc>
          <w:tcPr>
            <w:tcW w:w="2521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6ED80D0" w14:textId="77777777" w:rsidR="00787CF2" w:rsidRPr="00F125C2" w:rsidRDefault="00787CF2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Urgent</w:t>
            </w:r>
            <w:proofErr w:type="gramEnd"/>
          </w:p>
        </w:tc>
        <w:tc>
          <w:tcPr>
            <w:tcW w:w="25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0736196" w14:textId="77777777" w:rsidR="00787CF2" w:rsidRPr="00F125C2" w:rsidRDefault="00787CF2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☒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view</w:t>
            </w:r>
          </w:p>
        </w:tc>
        <w:tc>
          <w:tcPr>
            <w:tcW w:w="252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5738FE8" w14:textId="77777777" w:rsidR="00787CF2" w:rsidRPr="00F125C2" w:rsidRDefault="00787CF2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Comment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D649E02" w14:textId="77777777" w:rsidR="00787CF2" w:rsidRPr="00F125C2" w:rsidRDefault="00787CF2" w:rsidP="006E4504">
            <w:pPr>
              <w:spacing w:before="1"/>
              <w:jc w:val="right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ply</w:t>
            </w:r>
          </w:p>
        </w:tc>
      </w:tr>
      <w:tr w:rsidR="00787CF2" w:rsidRPr="00E60F0E" w14:paraId="07ED9627" w14:textId="77777777" w:rsidTr="006E4504">
        <w:trPr>
          <w:trHeight w:val="647"/>
        </w:trPr>
        <w:tc>
          <w:tcPr>
            <w:tcW w:w="252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E8668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572C15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5542F579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04D0069E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9A7ED7" w14:textId="77777777" w:rsidR="00787CF2" w:rsidRDefault="00787CF2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00D4B9" w14:textId="77777777" w:rsidR="00787CF2" w:rsidRDefault="00787CF2" w:rsidP="006E4504">
            <w:pPr>
              <w:spacing w:before="1"/>
              <w:jc w:val="right"/>
              <w:rPr>
                <w:rFonts w:ascii="MS Gothic" w:eastAsia="MS Gothic" w:hAnsi="MS Gothic" w:cs="Arial"/>
                <w:b/>
                <w:sz w:val="22"/>
              </w:rPr>
            </w:pPr>
          </w:p>
        </w:tc>
      </w:tr>
      <w:tr w:rsidR="00787CF2" w:rsidRPr="00A677C8" w14:paraId="3A8B0A9C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FA95" w14:textId="77777777" w:rsidR="00787CF2" w:rsidRPr="00A677C8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</w:rPr>
              <w:t xml:space="preserve">Comments: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</w:rPr>
              <w:t>CONFIDENTIAL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– Protected Health Information</w:t>
            </w:r>
          </w:p>
        </w:tc>
      </w:tr>
      <w:tr w:rsidR="00787CF2" w:rsidRPr="00A677C8" w14:paraId="009A783E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0322CC68" w14:textId="77777777" w:rsidR="00787CF2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Dr.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Hunt,</w:t>
            </w:r>
          </w:p>
          <w:p w14:paraId="69085B11" w14:textId="77777777" w:rsidR="00787CF2" w:rsidRPr="00A677C8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  <w:tr w:rsidR="00787CF2" w:rsidRPr="00A677C8" w14:paraId="732B254B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039D91" w14:textId="77777777" w:rsidR="00787CF2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Please find enclosed a completed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health form submitted for your </w:t>
            </w:r>
            <w:r>
              <w:rPr>
                <w:rFonts w:ascii="Arial" w:eastAsia="MS Gothic" w:hAnsi="Arial" w:cs="Arial"/>
                <w:b/>
                <w:sz w:val="22"/>
              </w:rPr>
              <w:t>evaluation so that I may work with animals and/or animal tissues. Please contact me if you have any questions about my health history. Thank you!</w:t>
            </w:r>
          </w:p>
          <w:p w14:paraId="42C0A29C" w14:textId="77777777" w:rsidR="00787CF2" w:rsidRPr="00A677C8" w:rsidRDefault="00787CF2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</w:tbl>
    <w:p w14:paraId="59429A4B" w14:textId="77777777" w:rsidR="00787CF2" w:rsidRPr="00A677C8" w:rsidRDefault="00787CF2" w:rsidP="00787CF2">
      <w:pPr>
        <w:spacing w:before="1"/>
        <w:ind w:left="140"/>
        <w:rPr>
          <w:rFonts w:ascii="Arial" w:hAnsi="Arial" w:cs="Arial"/>
          <w:b/>
        </w:rPr>
      </w:pPr>
    </w:p>
    <w:p w14:paraId="6B260663" w14:textId="77777777" w:rsidR="00787CF2" w:rsidRPr="00A677C8" w:rsidRDefault="00787CF2" w:rsidP="00787CF2">
      <w:pPr>
        <w:jc w:val="center"/>
        <w:rPr>
          <w:rFonts w:ascii="Arial" w:hAnsi="Arial" w:cs="Arial"/>
        </w:rPr>
      </w:pPr>
    </w:p>
    <w:bookmarkEnd w:id="2"/>
    <w:bookmarkEnd w:id="3"/>
    <w:p w14:paraId="2CCFE752" w14:textId="77777777" w:rsidR="00787CF2" w:rsidRPr="00A677C8" w:rsidRDefault="00787CF2" w:rsidP="00787CF2">
      <w:pPr>
        <w:rPr>
          <w:rFonts w:ascii="Arial" w:hAnsi="Arial" w:cs="Arial"/>
        </w:rPr>
      </w:pPr>
    </w:p>
    <w:p w14:paraId="5EAC45F0" w14:textId="77777777" w:rsidR="004E657E" w:rsidRPr="00CB4DB7" w:rsidRDefault="004E657E" w:rsidP="00FE1518">
      <w:pPr>
        <w:rPr>
          <w:rFonts w:asciiTheme="minorHAnsi" w:hAnsiTheme="minorHAnsi" w:cstheme="minorHAnsi"/>
        </w:rPr>
      </w:pPr>
    </w:p>
    <w:sectPr w:rsidR="004E657E" w:rsidRPr="00CB4DB7" w:rsidSect="00AB2485">
      <w:headerReference w:type="first" r:id="rId12"/>
      <w:footerReference w:type="first" r:id="rId13"/>
      <w:pgSz w:w="12240" w:h="15840"/>
      <w:pgMar w:top="360" w:right="1008" w:bottom="990" w:left="1008" w:header="360" w:footer="3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ECBD5" w14:textId="77777777" w:rsidR="000F2181" w:rsidRDefault="000F2181" w:rsidP="006E3207">
      <w:r>
        <w:separator/>
      </w:r>
    </w:p>
  </w:endnote>
  <w:endnote w:type="continuationSeparator" w:id="0">
    <w:p w14:paraId="02272E28" w14:textId="77777777" w:rsidR="000F2181" w:rsidRDefault="000F2181" w:rsidP="006E3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1BC95" w14:textId="380328DB" w:rsidR="006E3207" w:rsidRPr="004E657E" w:rsidRDefault="00BA4AEE" w:rsidP="004E657E">
    <w:pPr>
      <w:pStyle w:val="Footer"/>
      <w:ind w:left="-360"/>
      <w:jc w:val="center"/>
      <w:rPr>
        <w:sz w:val="20"/>
        <w:szCs w:val="20"/>
      </w:rPr>
    </w:pPr>
    <w:r w:rsidRPr="004E657E">
      <w:rPr>
        <w:sz w:val="20"/>
        <w:szCs w:val="20"/>
      </w:rPr>
      <w:t>Initial Health History Form (</w:t>
    </w:r>
    <w:r w:rsidR="00D679A5" w:rsidRPr="004E657E">
      <w:rPr>
        <w:sz w:val="20"/>
        <w:szCs w:val="20"/>
      </w:rPr>
      <w:t>v.</w:t>
    </w:r>
    <w:r w:rsidR="006F1343" w:rsidRPr="004E657E">
      <w:rPr>
        <w:sz w:val="20"/>
        <w:szCs w:val="20"/>
      </w:rPr>
      <w:t>04</w:t>
    </w:r>
    <w:r w:rsidR="00D679A5" w:rsidRPr="004E657E">
      <w:rPr>
        <w:sz w:val="20"/>
        <w:szCs w:val="20"/>
      </w:rPr>
      <w:t>.202</w:t>
    </w:r>
    <w:r w:rsidR="0067406C" w:rsidRPr="004E657E">
      <w:rPr>
        <w:sz w:val="20"/>
        <w:szCs w:val="20"/>
      </w:rPr>
      <w:t>3</w:t>
    </w:r>
    <w:r w:rsidRPr="004E657E">
      <w:rPr>
        <w:sz w:val="20"/>
        <w:szCs w:val="20"/>
      </w:rPr>
      <w:t>)</w:t>
    </w:r>
    <w:r w:rsidR="006E3207" w:rsidRPr="004E657E">
      <w:rPr>
        <w:sz w:val="20"/>
        <w:szCs w:val="20"/>
      </w:rPr>
      <w:ptab w:relativeTo="margin" w:alignment="center" w:leader="none"/>
    </w:r>
    <w:r w:rsidR="006E3207" w:rsidRPr="004E657E">
      <w:rPr>
        <w:sz w:val="20"/>
        <w:szCs w:val="20"/>
      </w:rPr>
      <w:ptab w:relativeTo="margin" w:alignment="right" w:leader="none"/>
    </w:r>
    <w:r w:rsidR="004E657E">
      <w:rPr>
        <w:sz w:val="20"/>
        <w:szCs w:val="20"/>
      </w:rPr>
      <w:t xml:space="preserve">  </w:t>
    </w:r>
    <w:r w:rsidR="006E3207" w:rsidRPr="004E657E">
      <w:rPr>
        <w:sz w:val="20"/>
        <w:szCs w:val="20"/>
      </w:rPr>
      <w:t xml:space="preserve">Page </w:t>
    </w:r>
    <w:r w:rsidR="006E3207" w:rsidRPr="004E657E">
      <w:rPr>
        <w:b/>
        <w:bCs/>
        <w:sz w:val="20"/>
        <w:szCs w:val="20"/>
      </w:rPr>
      <w:fldChar w:fldCharType="begin"/>
    </w:r>
    <w:r w:rsidR="006E3207" w:rsidRPr="004E657E">
      <w:rPr>
        <w:b/>
        <w:bCs/>
        <w:sz w:val="20"/>
        <w:szCs w:val="20"/>
      </w:rPr>
      <w:instrText xml:space="preserve"> PAGE  \* Arabic  \* MERGEFORMAT </w:instrText>
    </w:r>
    <w:r w:rsidR="006E3207" w:rsidRPr="004E657E">
      <w:rPr>
        <w:b/>
        <w:bCs/>
        <w:sz w:val="20"/>
        <w:szCs w:val="20"/>
      </w:rPr>
      <w:fldChar w:fldCharType="separate"/>
    </w:r>
    <w:r w:rsidRPr="004E657E">
      <w:rPr>
        <w:b/>
        <w:bCs/>
        <w:noProof/>
        <w:sz w:val="20"/>
        <w:szCs w:val="20"/>
      </w:rPr>
      <w:t>6</w:t>
    </w:r>
    <w:r w:rsidR="006E3207" w:rsidRPr="004E657E">
      <w:rPr>
        <w:b/>
        <w:bCs/>
        <w:sz w:val="20"/>
        <w:szCs w:val="20"/>
      </w:rPr>
      <w:fldChar w:fldCharType="end"/>
    </w:r>
    <w:r w:rsidR="006E3207" w:rsidRPr="004E657E">
      <w:rPr>
        <w:sz w:val="20"/>
        <w:szCs w:val="20"/>
      </w:rPr>
      <w:t xml:space="preserve"> of </w:t>
    </w:r>
    <w:r w:rsidR="006E3207" w:rsidRPr="004E657E">
      <w:rPr>
        <w:b/>
        <w:bCs/>
        <w:sz w:val="20"/>
        <w:szCs w:val="20"/>
      </w:rPr>
      <w:fldChar w:fldCharType="begin"/>
    </w:r>
    <w:r w:rsidR="006E3207" w:rsidRPr="004E657E">
      <w:rPr>
        <w:b/>
        <w:bCs/>
        <w:sz w:val="20"/>
        <w:szCs w:val="20"/>
      </w:rPr>
      <w:instrText xml:space="preserve"> NUMPAGES  \* Arabic  \* MERGEFORMAT </w:instrText>
    </w:r>
    <w:r w:rsidR="006E3207" w:rsidRPr="004E657E">
      <w:rPr>
        <w:b/>
        <w:bCs/>
        <w:sz w:val="20"/>
        <w:szCs w:val="20"/>
      </w:rPr>
      <w:fldChar w:fldCharType="separate"/>
    </w:r>
    <w:r w:rsidRPr="004E657E">
      <w:rPr>
        <w:b/>
        <w:bCs/>
        <w:noProof/>
        <w:sz w:val="20"/>
        <w:szCs w:val="20"/>
      </w:rPr>
      <w:t>6</w:t>
    </w:r>
    <w:r w:rsidR="006E3207" w:rsidRPr="004E657E">
      <w:rPr>
        <w:b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4EACA" w14:textId="77777777" w:rsidR="000615D5" w:rsidRPr="000615D5" w:rsidRDefault="00000000" w:rsidP="00686768">
    <w:pPr>
      <w:pStyle w:val="Footer"/>
      <w:jc w:val="center"/>
    </w:pPr>
    <w:r>
      <w:t>Fax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06FD8" w14:textId="77777777" w:rsidR="000F2181" w:rsidRDefault="000F2181" w:rsidP="006E3207">
      <w:r>
        <w:separator/>
      </w:r>
    </w:p>
  </w:footnote>
  <w:footnote w:type="continuationSeparator" w:id="0">
    <w:p w14:paraId="74012647" w14:textId="77777777" w:rsidR="000F2181" w:rsidRDefault="000F2181" w:rsidP="006E3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CF80E" w14:textId="2B7B914F" w:rsidR="0067406C" w:rsidRDefault="002121C6" w:rsidP="0067406C">
    <w:pPr>
      <w:pStyle w:val="Header"/>
      <w:jc w:val="center"/>
    </w:pPr>
    <w:r>
      <w:rPr>
        <w:noProof/>
      </w:rPr>
      <w:drawing>
        <wp:inline distT="0" distB="0" distL="0" distR="0" wp14:anchorId="27D4E241" wp14:editId="77325872">
          <wp:extent cx="1424940" cy="730317"/>
          <wp:effectExtent l="0" t="0" r="3810" b="0"/>
          <wp:docPr id="1764059845" name="Picture 17640598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5175" cy="7355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8257B2" w14:textId="07618324" w:rsidR="002121C6" w:rsidRPr="00CB4DB7" w:rsidRDefault="002121C6" w:rsidP="0067406C">
    <w:pPr>
      <w:pStyle w:val="Header"/>
      <w:jc w:val="center"/>
      <w:rPr>
        <w:rFonts w:asciiTheme="minorHAnsi" w:hAnsiTheme="minorHAnsi" w:cstheme="minorHAnsi"/>
      </w:rPr>
    </w:pPr>
    <w:r w:rsidRPr="00CB4DB7">
      <w:rPr>
        <w:rFonts w:asciiTheme="minorHAnsi" w:hAnsiTheme="minorHAnsi" w:cstheme="minorHAnsi"/>
      </w:rPr>
      <w:t>Animal Care and Use Program</w:t>
    </w:r>
  </w:p>
  <w:p w14:paraId="34FA817D" w14:textId="77777777" w:rsidR="0067406C" w:rsidRPr="00825B12" w:rsidRDefault="0067406C" w:rsidP="002E7DA5">
    <w:pPr>
      <w:pStyle w:val="Header"/>
      <w:jc w:val="cent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4C90" w14:textId="0EB56215" w:rsidR="002121C6" w:rsidRDefault="002121C6" w:rsidP="002121C6">
    <w:pPr>
      <w:pStyle w:val="Header"/>
      <w:jc w:val="center"/>
    </w:pPr>
  </w:p>
  <w:p w14:paraId="2A996DDF" w14:textId="38E45AC9" w:rsidR="002121C6" w:rsidRPr="002121C6" w:rsidRDefault="002121C6" w:rsidP="002121C6">
    <w:pPr>
      <w:pStyle w:val="Header"/>
      <w:jc w:val="center"/>
    </w:pPr>
  </w:p>
  <w:p w14:paraId="578BD3B6" w14:textId="77777777" w:rsidR="002121C6" w:rsidRDefault="002121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81E29" w14:textId="77777777" w:rsidR="000615D5" w:rsidRDefault="00000000" w:rsidP="002F349C">
    <w:pPr>
      <w:jc w:val="center"/>
    </w:pPr>
  </w:p>
  <w:p w14:paraId="1969BE26" w14:textId="77777777" w:rsidR="000615D5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A29E3"/>
    <w:multiLevelType w:val="hybridMultilevel"/>
    <w:tmpl w:val="1262BD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2A0900"/>
    <w:multiLevelType w:val="hybridMultilevel"/>
    <w:tmpl w:val="08A854BA"/>
    <w:lvl w:ilvl="0" w:tplc="7D7A44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68585934">
    <w:abstractNumId w:val="0"/>
  </w:num>
  <w:num w:numId="2" w16cid:durableId="4889878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QdiY1Mjc0NTYyUdpeDU4uLM/DyQAvNaACQtYHosAAAA"/>
  </w:docVars>
  <w:rsids>
    <w:rsidRoot w:val="006E3207"/>
    <w:rsid w:val="00007C97"/>
    <w:rsid w:val="000176FC"/>
    <w:rsid w:val="000466D6"/>
    <w:rsid w:val="00064AE0"/>
    <w:rsid w:val="00070839"/>
    <w:rsid w:val="0007444E"/>
    <w:rsid w:val="0007498B"/>
    <w:rsid w:val="000F2181"/>
    <w:rsid w:val="00116C06"/>
    <w:rsid w:val="00131DA8"/>
    <w:rsid w:val="00136AC2"/>
    <w:rsid w:val="00150D70"/>
    <w:rsid w:val="001636B7"/>
    <w:rsid w:val="00176C16"/>
    <w:rsid w:val="001A5EE9"/>
    <w:rsid w:val="002121C6"/>
    <w:rsid w:val="002B6355"/>
    <w:rsid w:val="002C12B2"/>
    <w:rsid w:val="002D5012"/>
    <w:rsid w:val="002E7DA5"/>
    <w:rsid w:val="002F36A5"/>
    <w:rsid w:val="003528B1"/>
    <w:rsid w:val="00372F69"/>
    <w:rsid w:val="0041012D"/>
    <w:rsid w:val="00450D97"/>
    <w:rsid w:val="004516D2"/>
    <w:rsid w:val="004A4FD3"/>
    <w:rsid w:val="004A6868"/>
    <w:rsid w:val="004C0270"/>
    <w:rsid w:val="004D11A2"/>
    <w:rsid w:val="004E657E"/>
    <w:rsid w:val="005158CD"/>
    <w:rsid w:val="005437D9"/>
    <w:rsid w:val="0056352F"/>
    <w:rsid w:val="006012C9"/>
    <w:rsid w:val="00636412"/>
    <w:rsid w:val="00643D6D"/>
    <w:rsid w:val="006444CF"/>
    <w:rsid w:val="006571D5"/>
    <w:rsid w:val="00661296"/>
    <w:rsid w:val="0067406C"/>
    <w:rsid w:val="006C396B"/>
    <w:rsid w:val="006E269C"/>
    <w:rsid w:val="006E3207"/>
    <w:rsid w:val="006E7456"/>
    <w:rsid w:val="006F1343"/>
    <w:rsid w:val="006F2878"/>
    <w:rsid w:val="00716BCC"/>
    <w:rsid w:val="00717962"/>
    <w:rsid w:val="007427C8"/>
    <w:rsid w:val="00787CF2"/>
    <w:rsid w:val="00825B12"/>
    <w:rsid w:val="00851378"/>
    <w:rsid w:val="008A3267"/>
    <w:rsid w:val="008B63B1"/>
    <w:rsid w:val="008C4178"/>
    <w:rsid w:val="008C7324"/>
    <w:rsid w:val="00933B8C"/>
    <w:rsid w:val="00954CC8"/>
    <w:rsid w:val="009621CB"/>
    <w:rsid w:val="00967510"/>
    <w:rsid w:val="009927A0"/>
    <w:rsid w:val="009B2435"/>
    <w:rsid w:val="00A155F3"/>
    <w:rsid w:val="00A41430"/>
    <w:rsid w:val="00A510BF"/>
    <w:rsid w:val="00AC43C2"/>
    <w:rsid w:val="00AD7BD3"/>
    <w:rsid w:val="00AE59F7"/>
    <w:rsid w:val="00AF0F86"/>
    <w:rsid w:val="00B1552C"/>
    <w:rsid w:val="00B324F1"/>
    <w:rsid w:val="00B8447A"/>
    <w:rsid w:val="00BA4AEE"/>
    <w:rsid w:val="00BB0792"/>
    <w:rsid w:val="00BB2DFE"/>
    <w:rsid w:val="00BD0921"/>
    <w:rsid w:val="00C026DE"/>
    <w:rsid w:val="00C05B56"/>
    <w:rsid w:val="00C63CEF"/>
    <w:rsid w:val="00C64A53"/>
    <w:rsid w:val="00CB4DB7"/>
    <w:rsid w:val="00CC1CB4"/>
    <w:rsid w:val="00CC5DEE"/>
    <w:rsid w:val="00CE12CE"/>
    <w:rsid w:val="00D44188"/>
    <w:rsid w:val="00D679A5"/>
    <w:rsid w:val="00DA5732"/>
    <w:rsid w:val="00DA615F"/>
    <w:rsid w:val="00DE26EF"/>
    <w:rsid w:val="00DE30E9"/>
    <w:rsid w:val="00DE521D"/>
    <w:rsid w:val="00DE6A0E"/>
    <w:rsid w:val="00E06422"/>
    <w:rsid w:val="00E1580C"/>
    <w:rsid w:val="00E93FA0"/>
    <w:rsid w:val="00EA7B24"/>
    <w:rsid w:val="00F61C63"/>
    <w:rsid w:val="00F8659C"/>
    <w:rsid w:val="00F91C74"/>
    <w:rsid w:val="00FE1518"/>
    <w:rsid w:val="00FF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8442A"/>
  <w15:chartTrackingRefBased/>
  <w15:docId w15:val="{880A03AC-F196-44EF-82BD-4FA401714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2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qFormat/>
    <w:rsid w:val="008B63B1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E32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20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32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207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B63B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rsid w:val="008B63B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2C12B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12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12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129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2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29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2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29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4AE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7C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uncc-iacuc@uncc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8831E4F19644AF953115EEBB50D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C3F64-963A-4723-B281-CCC6CD7CF636}"/>
      </w:docPartPr>
      <w:docPartBody>
        <w:p w:rsidR="00C44B26" w:rsidRDefault="00EF1F99" w:rsidP="00EF1F99">
          <w:pPr>
            <w:pStyle w:val="7C8831E4F19644AF953115EEBB50DEC3"/>
          </w:pPr>
          <w:r w:rsidRPr="00613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1F99"/>
    <w:rsid w:val="0022296F"/>
    <w:rsid w:val="006E2548"/>
    <w:rsid w:val="00C44B26"/>
    <w:rsid w:val="00EF1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1F99"/>
    <w:rPr>
      <w:color w:val="808080"/>
    </w:rPr>
  </w:style>
  <w:style w:type="paragraph" w:customStyle="1" w:styleId="7C8831E4F19644AF953115EEBB50DEC3">
    <w:name w:val="7C8831E4F19644AF953115EEBB50DEC3"/>
    <w:rsid w:val="00EF1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1306</Words>
  <Characters>74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8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s, Angelica</dc:creator>
  <cp:keywords/>
  <dc:description/>
  <cp:lastModifiedBy>Mary Walker</cp:lastModifiedBy>
  <cp:revision>8</cp:revision>
  <dcterms:created xsi:type="dcterms:W3CDTF">2023-04-14T17:06:00Z</dcterms:created>
  <dcterms:modified xsi:type="dcterms:W3CDTF">2023-04-18T18:23:00Z</dcterms:modified>
</cp:coreProperties>
</file>